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43122B" w14:textId="77777777" w:rsidR="003F7523" w:rsidRPr="00564F66" w:rsidRDefault="00B91CEE" w:rsidP="00A026F4">
      <w:pPr>
        <w:rPr>
          <w:rFonts w:ascii="Calibri" w:hAnsi="Calibri" w:cs="Calibri"/>
          <w:b/>
          <w:color w:val="002060"/>
          <w:sz w:val="28"/>
          <w:szCs w:val="28"/>
        </w:rPr>
      </w:pPr>
      <w:r w:rsidRPr="00564F66">
        <w:rPr>
          <w:rFonts w:ascii="Calibri" w:hAnsi="Calibri" w:cs="Calibri"/>
          <w:b/>
          <w:color w:val="002060"/>
          <w:sz w:val="28"/>
          <w:szCs w:val="28"/>
        </w:rPr>
        <w:t>Structured summary</w:t>
      </w:r>
    </w:p>
    <w:p w14:paraId="591CF886" w14:textId="77777777" w:rsidR="003F7523" w:rsidRPr="00564F66" w:rsidRDefault="00F15522" w:rsidP="003F7523">
      <w:pPr>
        <w:numPr>
          <w:ilvl w:val="0"/>
          <w:numId w:val="16"/>
        </w:numPr>
        <w:rPr>
          <w:rFonts w:ascii="Calibri" w:hAnsi="Calibri" w:cs="Calibri"/>
          <w:i/>
          <w:sz w:val="22"/>
        </w:rPr>
      </w:pPr>
      <w:r w:rsidRPr="00564F66">
        <w:rPr>
          <w:rFonts w:ascii="Calibri" w:hAnsi="Calibri" w:cs="Calibri"/>
          <w:i/>
          <w:sz w:val="22"/>
        </w:rPr>
        <w:t>This</w:t>
      </w:r>
      <w:r w:rsidR="00B91CEE" w:rsidRPr="00564F66">
        <w:rPr>
          <w:rFonts w:ascii="Calibri" w:hAnsi="Calibri" w:cs="Calibri"/>
          <w:i/>
          <w:sz w:val="22"/>
        </w:rPr>
        <w:t xml:space="preserve"> part of the </w:t>
      </w:r>
      <w:r w:rsidR="00BA3F84" w:rsidRPr="00564F66">
        <w:rPr>
          <w:rFonts w:ascii="Calibri" w:hAnsi="Calibri" w:cs="Calibri"/>
          <w:i/>
          <w:sz w:val="22"/>
        </w:rPr>
        <w:t>mini portfolio</w:t>
      </w:r>
      <w:r w:rsidR="00B91CEE" w:rsidRPr="00564F66">
        <w:rPr>
          <w:rFonts w:ascii="Calibri" w:hAnsi="Calibri" w:cs="Calibri"/>
          <w:i/>
          <w:sz w:val="22"/>
        </w:rPr>
        <w:t xml:space="preserve"> is used to provide a “bird’s eye" view of </w:t>
      </w:r>
      <w:r w:rsidR="003F7523" w:rsidRPr="00564F66">
        <w:rPr>
          <w:rFonts w:ascii="Calibri" w:hAnsi="Calibri" w:cs="Calibri"/>
          <w:i/>
          <w:sz w:val="22"/>
        </w:rPr>
        <w:t>your educational material</w:t>
      </w:r>
      <w:r w:rsidR="00A90F29" w:rsidRPr="00564F66">
        <w:rPr>
          <w:rFonts w:ascii="Calibri" w:hAnsi="Calibri" w:cs="Calibri"/>
          <w:i/>
          <w:sz w:val="22"/>
        </w:rPr>
        <w:t>.</w:t>
      </w:r>
      <w:r w:rsidR="00B91CEE" w:rsidRPr="00564F66">
        <w:rPr>
          <w:rFonts w:ascii="Calibri" w:hAnsi="Calibri" w:cs="Calibri"/>
          <w:i/>
          <w:sz w:val="22"/>
        </w:rPr>
        <w:t xml:space="preserve"> </w:t>
      </w:r>
    </w:p>
    <w:p w14:paraId="40D3D95A" w14:textId="056B4C37" w:rsidR="00F15522" w:rsidRPr="003F7523" w:rsidRDefault="003F7523" w:rsidP="00A026F4">
      <w:pPr>
        <w:numPr>
          <w:ilvl w:val="0"/>
          <w:numId w:val="16"/>
        </w:numPr>
      </w:pPr>
      <w:r w:rsidRPr="000E3E2F">
        <w:rPr>
          <w:rFonts w:ascii="Calibri" w:hAnsi="Calibri" w:cs="Calibri"/>
          <w:i/>
          <w:sz w:val="22"/>
        </w:rPr>
        <w:t>The</w:t>
      </w:r>
      <w:r w:rsidR="00F15522" w:rsidRPr="000E3E2F">
        <w:rPr>
          <w:rFonts w:ascii="Calibri" w:hAnsi="Calibri" w:cs="Calibri"/>
          <w:i/>
          <w:sz w:val="22"/>
        </w:rPr>
        <w:t xml:space="preserve"> structured summary list</w:t>
      </w:r>
      <w:r w:rsidR="000C7204" w:rsidRPr="000E3E2F">
        <w:rPr>
          <w:rFonts w:ascii="Calibri" w:hAnsi="Calibri" w:cs="Calibri"/>
          <w:i/>
          <w:sz w:val="22"/>
        </w:rPr>
        <w:t>s</w:t>
      </w:r>
      <w:r w:rsidR="00F15522" w:rsidRPr="000E3E2F">
        <w:rPr>
          <w:rFonts w:ascii="Calibri" w:hAnsi="Calibri" w:cs="Calibri"/>
          <w:i/>
          <w:sz w:val="22"/>
        </w:rPr>
        <w:t xml:space="preserve"> the </w:t>
      </w:r>
      <w:r w:rsidR="00A3762F" w:rsidRPr="000E3E2F">
        <w:rPr>
          <w:rFonts w:ascii="Calibri" w:hAnsi="Calibri" w:cs="Calibri"/>
          <w:i/>
          <w:sz w:val="22"/>
        </w:rPr>
        <w:t>educational</w:t>
      </w:r>
      <w:r w:rsidR="00F15522" w:rsidRPr="000E3E2F">
        <w:rPr>
          <w:rFonts w:ascii="Calibri" w:hAnsi="Calibri" w:cs="Calibri"/>
          <w:i/>
          <w:sz w:val="22"/>
        </w:rPr>
        <w:t xml:space="preserve"> materials you </w:t>
      </w:r>
      <w:r w:rsidR="00DB0B8B" w:rsidRPr="000E3E2F">
        <w:rPr>
          <w:rFonts w:ascii="Calibri" w:hAnsi="Calibri" w:cs="Calibri"/>
          <w:i/>
          <w:sz w:val="22"/>
        </w:rPr>
        <w:t>have developed</w:t>
      </w:r>
      <w:r w:rsidR="000E3E2F" w:rsidRPr="000E3E2F">
        <w:rPr>
          <w:rFonts w:ascii="Calibri" w:hAnsi="Calibri" w:cs="Calibri"/>
          <w:i/>
          <w:sz w:val="22"/>
        </w:rPr>
        <w:t xml:space="preserve">. </w:t>
      </w:r>
      <w:r w:rsidR="00B91CEE" w:rsidRPr="000E3E2F">
        <w:rPr>
          <w:rFonts w:ascii="Calibri" w:hAnsi="Calibri" w:cs="Calibri"/>
          <w:i/>
          <w:sz w:val="22"/>
        </w:rPr>
        <w:t xml:space="preserve">The format, however, is slightly different than that of the other categories </w:t>
      </w:r>
      <w:r w:rsidR="00F15522" w:rsidRPr="000E3E2F">
        <w:rPr>
          <w:rFonts w:ascii="Calibri" w:hAnsi="Calibri" w:cs="Calibri"/>
          <w:i/>
          <w:sz w:val="22"/>
        </w:rPr>
        <w:t xml:space="preserve">in that </w:t>
      </w:r>
      <w:r w:rsidRPr="000E3E2F">
        <w:rPr>
          <w:rFonts w:ascii="Calibri" w:hAnsi="Calibri" w:cs="Calibri"/>
          <w:i/>
          <w:sz w:val="22"/>
        </w:rPr>
        <w:t>in addition to this structured summary, you are required to submit a structured abstract for each of your product(s)</w:t>
      </w:r>
      <w:r w:rsidR="000E3E2F">
        <w:rPr>
          <w:rFonts w:ascii="Calibri" w:hAnsi="Calibri" w:cs="Calibri"/>
          <w:i/>
          <w:sz w:val="22"/>
        </w:rPr>
        <w:t>.</w:t>
      </w:r>
    </w:p>
    <w:p w14:paraId="1A4635CD" w14:textId="1D9FEC2F" w:rsidR="003F7523" w:rsidRPr="003F7523" w:rsidRDefault="003F7523" w:rsidP="003F7523">
      <w:pPr>
        <w:pStyle w:val="ListParagraph"/>
        <w:numPr>
          <w:ilvl w:val="0"/>
          <w:numId w:val="16"/>
        </w:numPr>
        <w:rPr>
          <w:i/>
          <w:sz w:val="22"/>
        </w:rPr>
      </w:pPr>
      <w:r w:rsidRPr="005062A1">
        <w:rPr>
          <w:i/>
          <w:sz w:val="22"/>
        </w:rPr>
        <w:t>It should provide sufficient information about the quantity</w:t>
      </w:r>
      <w:r>
        <w:rPr>
          <w:i/>
          <w:sz w:val="22"/>
        </w:rPr>
        <w:t>,</w:t>
      </w:r>
      <w:r w:rsidRPr="005062A1">
        <w:rPr>
          <w:i/>
          <w:sz w:val="22"/>
        </w:rPr>
        <w:t xml:space="preserve"> quality</w:t>
      </w:r>
      <w:r>
        <w:rPr>
          <w:i/>
          <w:sz w:val="22"/>
        </w:rPr>
        <w:t xml:space="preserve"> and breadth</w:t>
      </w:r>
      <w:r w:rsidRPr="005062A1">
        <w:rPr>
          <w:i/>
          <w:sz w:val="22"/>
        </w:rPr>
        <w:t xml:space="preserve"> of your</w:t>
      </w:r>
      <w:r>
        <w:rPr>
          <w:i/>
          <w:sz w:val="22"/>
        </w:rPr>
        <w:t xml:space="preserve"> </w:t>
      </w:r>
      <w:r w:rsidR="00A3762F">
        <w:rPr>
          <w:i/>
          <w:sz w:val="22"/>
        </w:rPr>
        <w:t>educational material</w:t>
      </w:r>
      <w:r>
        <w:rPr>
          <w:i/>
          <w:sz w:val="22"/>
        </w:rPr>
        <w:t xml:space="preserve"> activities. </w:t>
      </w:r>
      <w:r w:rsidRPr="005062A1">
        <w:rPr>
          <w:i/>
          <w:sz w:val="22"/>
        </w:rPr>
        <w:t xml:space="preserve">The structured summary should </w:t>
      </w:r>
      <w:r>
        <w:rPr>
          <w:i/>
          <w:sz w:val="22"/>
        </w:rPr>
        <w:t xml:space="preserve">be able to </w:t>
      </w:r>
      <w:r w:rsidRPr="005062A1">
        <w:rPr>
          <w:i/>
          <w:sz w:val="22"/>
        </w:rPr>
        <w:t>stand alone</w:t>
      </w:r>
      <w:r>
        <w:rPr>
          <w:i/>
          <w:sz w:val="22"/>
        </w:rPr>
        <w:t xml:space="preserve"> without reference to CV etc</w:t>
      </w:r>
      <w:r w:rsidRPr="005062A1">
        <w:rPr>
          <w:i/>
          <w:sz w:val="22"/>
        </w:rPr>
        <w:t xml:space="preserve">.  </w:t>
      </w:r>
    </w:p>
    <w:p w14:paraId="128AC6BA" w14:textId="71FC9207" w:rsidR="003F7523" w:rsidRPr="00655E64" w:rsidRDefault="003F7523" w:rsidP="003F7523">
      <w:pPr>
        <w:pStyle w:val="ListParagraph"/>
        <w:numPr>
          <w:ilvl w:val="0"/>
          <w:numId w:val="16"/>
        </w:numPr>
        <w:rPr>
          <w:i/>
          <w:color w:val="FF0000"/>
          <w:sz w:val="22"/>
        </w:rPr>
      </w:pPr>
      <w:r w:rsidRPr="00655E64">
        <w:rPr>
          <w:i/>
          <w:color w:val="FF0000"/>
          <w:sz w:val="22"/>
        </w:rPr>
        <w:t xml:space="preserve">Please review the </w:t>
      </w:r>
      <w:r w:rsidR="00B82D40" w:rsidRPr="00655E64">
        <w:rPr>
          <w:i/>
          <w:color w:val="FF0000"/>
          <w:sz w:val="22"/>
        </w:rPr>
        <w:t>instructions</w:t>
      </w:r>
      <w:r w:rsidR="005D0CC7" w:rsidRPr="00655E64">
        <w:rPr>
          <w:i/>
          <w:color w:val="FF0000"/>
          <w:sz w:val="22"/>
        </w:rPr>
        <w:t xml:space="preserve">, example of a completed structured summary and abstract and </w:t>
      </w:r>
      <w:r w:rsidRPr="00655E64">
        <w:rPr>
          <w:i/>
          <w:color w:val="FF0000"/>
          <w:sz w:val="22"/>
        </w:rPr>
        <w:t xml:space="preserve">FAQ prior to filling this out. </w:t>
      </w:r>
    </w:p>
    <w:p w14:paraId="70F68B75" w14:textId="26C1E356" w:rsidR="003F7523" w:rsidRDefault="003F7523" w:rsidP="003F7523">
      <w:pPr>
        <w:pStyle w:val="ListParagraph"/>
        <w:numPr>
          <w:ilvl w:val="0"/>
          <w:numId w:val="16"/>
        </w:numPr>
        <w:rPr>
          <w:i/>
          <w:sz w:val="22"/>
        </w:rPr>
      </w:pPr>
      <w:r w:rsidRPr="00655E64">
        <w:rPr>
          <w:i/>
          <w:sz w:val="22"/>
          <w:u w:val="single"/>
        </w:rPr>
        <w:t>Maximum page limit</w:t>
      </w:r>
      <w:r w:rsidRPr="00655E64">
        <w:rPr>
          <w:i/>
          <w:sz w:val="22"/>
        </w:rPr>
        <w:t xml:space="preserve"> for the structured summary is </w:t>
      </w:r>
      <w:r w:rsidR="005D0CC7" w:rsidRPr="00655E64">
        <w:rPr>
          <w:b/>
          <w:bCs/>
          <w:i/>
          <w:color w:val="C00000"/>
          <w:sz w:val="22"/>
        </w:rPr>
        <w:t>6</w:t>
      </w:r>
      <w:r w:rsidRPr="00655E64">
        <w:rPr>
          <w:i/>
          <w:sz w:val="22"/>
        </w:rPr>
        <w:t xml:space="preserve"> pages</w:t>
      </w:r>
      <w:r>
        <w:rPr>
          <w:i/>
          <w:sz w:val="22"/>
        </w:rPr>
        <w:t>.</w:t>
      </w:r>
      <w:r w:rsidR="00655E64">
        <w:rPr>
          <w:i/>
          <w:sz w:val="22"/>
        </w:rPr>
        <w:t xml:space="preserve"> Minimum font size is 11.</w:t>
      </w:r>
      <w:r>
        <w:rPr>
          <w:i/>
          <w:sz w:val="22"/>
        </w:rPr>
        <w:t xml:space="preserve"> There is no page limit for the structured abstracts</w:t>
      </w:r>
      <w:r w:rsidR="001755D2">
        <w:rPr>
          <w:i/>
          <w:sz w:val="22"/>
        </w:rPr>
        <w:t>.</w:t>
      </w:r>
    </w:p>
    <w:p w14:paraId="1F9390E1" w14:textId="6AF1477E" w:rsidR="00F40B33" w:rsidRPr="00F40B33" w:rsidRDefault="00F40B33" w:rsidP="00F40B33">
      <w:pPr>
        <w:pStyle w:val="ListParagraph"/>
        <w:numPr>
          <w:ilvl w:val="0"/>
          <w:numId w:val="16"/>
        </w:numPr>
        <w:rPr>
          <w:rFonts w:cs="Calibri"/>
          <w:i/>
          <w:sz w:val="22"/>
        </w:rPr>
      </w:pPr>
      <w:r>
        <w:rPr>
          <w:rFonts w:cs="Calibri"/>
          <w:i/>
          <w:sz w:val="22"/>
        </w:rPr>
        <w:t>You can delete or add rows as applicable to your individual activities</w:t>
      </w:r>
    </w:p>
    <w:p w14:paraId="3D51090E" w14:textId="77777777" w:rsidR="00412EE8" w:rsidRDefault="003F7523" w:rsidP="00412EE8">
      <w:pPr>
        <w:pStyle w:val="ListParagraph"/>
        <w:numPr>
          <w:ilvl w:val="0"/>
          <w:numId w:val="16"/>
        </w:numPr>
        <w:rPr>
          <w:b/>
        </w:rPr>
      </w:pPr>
      <w:r w:rsidRPr="00412EE8">
        <w:rPr>
          <w:b/>
        </w:rPr>
        <w:t>***please delete all text in italics prior to submission***</w:t>
      </w:r>
    </w:p>
    <w:p w14:paraId="0F7CA347" w14:textId="77777777" w:rsidR="00260794" w:rsidRDefault="00260794" w:rsidP="00260794">
      <w:pPr>
        <w:rPr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38"/>
      </w:tblGrid>
      <w:tr w:rsidR="00260794" w:rsidRPr="00FF3B94" w14:paraId="2CAEDECD" w14:textId="77777777" w:rsidTr="005B6B21">
        <w:trPr>
          <w:trHeight w:val="710"/>
        </w:trPr>
        <w:tc>
          <w:tcPr>
            <w:tcW w:w="9864" w:type="dxa"/>
          </w:tcPr>
          <w:p w14:paraId="3B908FB1" w14:textId="77777777" w:rsidR="00260794" w:rsidRPr="00FF3B94" w:rsidRDefault="00260794" w:rsidP="005B6B21">
            <w:pPr>
              <w:rPr>
                <w:b/>
                <w:color w:val="002060"/>
              </w:rPr>
            </w:pPr>
            <w:r w:rsidRPr="00FF3B94">
              <w:rPr>
                <w:b/>
                <w:color w:val="002060"/>
              </w:rPr>
              <w:t>Your name, title, department, section:</w:t>
            </w:r>
          </w:p>
          <w:p w14:paraId="33E55C48" w14:textId="77777777" w:rsidR="00260794" w:rsidRDefault="00260794" w:rsidP="005B6B21">
            <w:pPr>
              <w:rPr>
                <w:b/>
                <w:color w:val="002060"/>
              </w:rPr>
            </w:pPr>
          </w:p>
          <w:p w14:paraId="01120DFA" w14:textId="77777777" w:rsidR="00260794" w:rsidRPr="00FF3B94" w:rsidRDefault="00260794" w:rsidP="005B6B21">
            <w:pPr>
              <w:rPr>
                <w:b/>
                <w:color w:val="002060"/>
              </w:rPr>
            </w:pPr>
          </w:p>
        </w:tc>
      </w:tr>
    </w:tbl>
    <w:p w14:paraId="0C6811B9" w14:textId="77777777" w:rsidR="00260794" w:rsidRPr="00412EE8" w:rsidRDefault="00260794" w:rsidP="00412EE8">
      <w:pPr>
        <w:pStyle w:val="ListParagraph"/>
        <w:ind w:left="780"/>
        <w:rPr>
          <w:b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02"/>
        <w:gridCol w:w="2648"/>
        <w:gridCol w:w="1711"/>
        <w:gridCol w:w="1046"/>
        <w:gridCol w:w="18"/>
        <w:gridCol w:w="2813"/>
      </w:tblGrid>
      <w:tr w:rsidR="00412EE8" w:rsidRPr="00412EE8" w14:paraId="0D50E151" w14:textId="77777777" w:rsidTr="001755D2">
        <w:trPr>
          <w:trHeight w:val="827"/>
        </w:trPr>
        <w:tc>
          <w:tcPr>
            <w:tcW w:w="9638" w:type="dxa"/>
            <w:gridSpan w:val="6"/>
            <w:tcBorders>
              <w:bottom w:val="single" w:sz="4" w:space="0" w:color="auto"/>
            </w:tcBorders>
          </w:tcPr>
          <w:p w14:paraId="57258CE3" w14:textId="3D9DD80C" w:rsidR="00412EE8" w:rsidRPr="00564F66" w:rsidRDefault="00412EE8" w:rsidP="00412EE8">
            <w:pPr>
              <w:pStyle w:val="ListParagraph"/>
              <w:ind w:left="60"/>
              <w:rPr>
                <w:b/>
                <w:color w:val="1F3864"/>
              </w:rPr>
            </w:pPr>
            <w:r w:rsidRPr="00564F66">
              <w:rPr>
                <w:b/>
                <w:color w:val="1F3864"/>
              </w:rPr>
              <w:t>List of Educational Materials</w:t>
            </w:r>
          </w:p>
          <w:p w14:paraId="569AD7AD" w14:textId="04B42145" w:rsidR="00412EE8" w:rsidRPr="00412EE8" w:rsidRDefault="00412EE8" w:rsidP="00412EE8">
            <w:pPr>
              <w:pStyle w:val="ListParagraph"/>
              <w:ind w:left="60"/>
              <w:rPr>
                <w:bCs/>
                <w:i/>
                <w:iCs/>
              </w:rPr>
            </w:pPr>
            <w:r w:rsidRPr="00412EE8">
              <w:rPr>
                <w:bCs/>
                <w:i/>
                <w:iCs/>
                <w:sz w:val="22"/>
                <w:szCs w:val="22"/>
              </w:rPr>
              <w:t>Briefly list the educational materials that you are including as part of your portfolio. You will provide more details about the materials you have developed in the Structured Abstract section.</w:t>
            </w:r>
          </w:p>
        </w:tc>
      </w:tr>
      <w:tr w:rsidR="00412EE8" w:rsidRPr="00412EE8" w14:paraId="2BE49E9C" w14:textId="77777777" w:rsidTr="001755D2">
        <w:trPr>
          <w:trHeight w:val="305"/>
        </w:trPr>
        <w:tc>
          <w:tcPr>
            <w:tcW w:w="9638" w:type="dxa"/>
            <w:gridSpan w:val="6"/>
            <w:shd w:val="clear" w:color="auto" w:fill="BFBFBF"/>
          </w:tcPr>
          <w:p w14:paraId="72E08F41" w14:textId="5DFC0FA5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  <w:r w:rsidRPr="00412EE8">
              <w:rPr>
                <w:b/>
              </w:rPr>
              <w:t>Book Chapters</w:t>
            </w:r>
          </w:p>
        </w:tc>
      </w:tr>
      <w:tr w:rsidR="00A67A0D" w:rsidRPr="00412EE8" w14:paraId="4926117A" w14:textId="77777777" w:rsidTr="001755D2">
        <w:trPr>
          <w:trHeight w:val="757"/>
        </w:trPr>
        <w:tc>
          <w:tcPr>
            <w:tcW w:w="1402" w:type="dxa"/>
            <w:tcBorders>
              <w:right w:val="single" w:sz="4" w:space="0" w:color="auto"/>
            </w:tcBorders>
          </w:tcPr>
          <w:p w14:paraId="7CA59305" w14:textId="77777777" w:rsidR="00412EE8" w:rsidRPr="00A67A0D" w:rsidRDefault="000D06B5" w:rsidP="00412EE8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A67A0D">
              <w:rPr>
                <w:b/>
                <w:sz w:val="22"/>
                <w:szCs w:val="22"/>
              </w:rPr>
              <w:t>Publication or completion date(s)</w:t>
            </w:r>
          </w:p>
        </w:tc>
        <w:tc>
          <w:tcPr>
            <w:tcW w:w="2648" w:type="dxa"/>
            <w:tcBorders>
              <w:left w:val="single" w:sz="4" w:space="0" w:color="auto"/>
              <w:right w:val="single" w:sz="4" w:space="0" w:color="auto"/>
            </w:tcBorders>
          </w:tcPr>
          <w:p w14:paraId="77062A8A" w14:textId="77777777" w:rsidR="00412EE8" w:rsidRPr="00A67A0D" w:rsidRDefault="000D06B5" w:rsidP="00412EE8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A67A0D">
              <w:rPr>
                <w:b/>
                <w:sz w:val="22"/>
                <w:szCs w:val="22"/>
              </w:rPr>
              <w:t>Details of educational material (including Citation or publication information if applicable)</w:t>
            </w:r>
          </w:p>
        </w:tc>
        <w:tc>
          <w:tcPr>
            <w:tcW w:w="1711" w:type="dxa"/>
            <w:tcBorders>
              <w:left w:val="single" w:sz="4" w:space="0" w:color="auto"/>
              <w:right w:val="single" w:sz="4" w:space="0" w:color="auto"/>
            </w:tcBorders>
          </w:tcPr>
          <w:p w14:paraId="3DCB452F" w14:textId="3AB43E91" w:rsidR="00D2583D" w:rsidRPr="00A67A0D" w:rsidRDefault="00D2583D" w:rsidP="00D2583D">
            <w:pPr>
              <w:pStyle w:val="ListParagraph"/>
              <w:ind w:left="0"/>
              <w:rPr>
                <w:b/>
                <w:sz w:val="22"/>
                <w:szCs w:val="22"/>
              </w:rPr>
            </w:pPr>
            <w:r w:rsidRPr="00A67A0D">
              <w:rPr>
                <w:b/>
                <w:sz w:val="22"/>
                <w:szCs w:val="22"/>
              </w:rPr>
              <w:t>Number of learners/</w:t>
            </w:r>
            <w:r w:rsidR="00CB76AC" w:rsidRPr="00A67A0D">
              <w:rPr>
                <w:b/>
                <w:sz w:val="22"/>
                <w:szCs w:val="22"/>
              </w:rPr>
              <w:t xml:space="preserve">  </w:t>
            </w:r>
            <w:r w:rsidRPr="00A67A0D">
              <w:rPr>
                <w:b/>
                <w:sz w:val="22"/>
                <w:szCs w:val="22"/>
              </w:rPr>
              <w:t>users</w:t>
            </w:r>
          </w:p>
        </w:tc>
        <w:tc>
          <w:tcPr>
            <w:tcW w:w="104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7875C2" w14:textId="28C1AB4C" w:rsidR="00EA2CB9" w:rsidRPr="00A67A0D" w:rsidRDefault="00EA2CB9" w:rsidP="00A67A0D">
            <w:pPr>
              <w:pStyle w:val="ListParagraph"/>
              <w:ind w:left="60"/>
              <w:jc w:val="both"/>
              <w:rPr>
                <w:b/>
                <w:sz w:val="22"/>
                <w:szCs w:val="22"/>
              </w:rPr>
            </w:pPr>
            <w:r w:rsidRPr="00A67A0D">
              <w:rPr>
                <w:b/>
                <w:sz w:val="22"/>
                <w:szCs w:val="22"/>
              </w:rPr>
              <w:t xml:space="preserve">Total </w:t>
            </w:r>
            <w:r w:rsidR="00D2583D" w:rsidRPr="00A67A0D">
              <w:rPr>
                <w:b/>
                <w:sz w:val="22"/>
                <w:szCs w:val="22"/>
              </w:rPr>
              <w:t xml:space="preserve">Amount of time spent on </w:t>
            </w:r>
            <w:r w:rsidRPr="00A67A0D">
              <w:rPr>
                <w:b/>
                <w:sz w:val="22"/>
                <w:szCs w:val="22"/>
              </w:rPr>
              <w:t>material</w:t>
            </w:r>
          </w:p>
        </w:tc>
        <w:tc>
          <w:tcPr>
            <w:tcW w:w="2831" w:type="dxa"/>
            <w:gridSpan w:val="2"/>
            <w:tcBorders>
              <w:left w:val="single" w:sz="4" w:space="0" w:color="auto"/>
            </w:tcBorders>
          </w:tcPr>
          <w:p w14:paraId="429AD68F" w14:textId="38A34E99" w:rsidR="00412EE8" w:rsidRPr="00A67A0D" w:rsidRDefault="00412EE8" w:rsidP="00412EE8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A67A0D">
              <w:rPr>
                <w:b/>
                <w:sz w:val="22"/>
                <w:szCs w:val="22"/>
              </w:rPr>
              <w:t>Summary of evidence of qualit</w:t>
            </w:r>
            <w:r w:rsidR="00F95C71" w:rsidRPr="00A67A0D">
              <w:rPr>
                <w:b/>
                <w:sz w:val="22"/>
                <w:szCs w:val="22"/>
              </w:rPr>
              <w:t>y</w:t>
            </w:r>
            <w:r w:rsidR="00E3789F" w:rsidRPr="00A67A0D">
              <w:rPr>
                <w:b/>
                <w:sz w:val="22"/>
                <w:szCs w:val="22"/>
              </w:rPr>
              <w:t xml:space="preserve"> and dissemination</w:t>
            </w:r>
            <w:r w:rsidR="00CB76AC" w:rsidRPr="00A67A0D">
              <w:rPr>
                <w:b/>
                <w:sz w:val="22"/>
                <w:szCs w:val="22"/>
              </w:rPr>
              <w:t xml:space="preserve"> </w:t>
            </w:r>
            <w:r w:rsidR="00E3789F" w:rsidRPr="00A67A0D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A67A0D" w:rsidRPr="00412EE8" w14:paraId="596C6E6A" w14:textId="77777777" w:rsidTr="001755D2">
        <w:trPr>
          <w:trHeight w:val="494"/>
        </w:trPr>
        <w:tc>
          <w:tcPr>
            <w:tcW w:w="1402" w:type="dxa"/>
            <w:tcBorders>
              <w:right w:val="single" w:sz="4" w:space="0" w:color="auto"/>
            </w:tcBorders>
          </w:tcPr>
          <w:p w14:paraId="547953E1" w14:textId="77777777" w:rsidR="00412EE8" w:rsidRPr="000E292A" w:rsidRDefault="00412EE8" w:rsidP="00412EE8">
            <w:pPr>
              <w:pStyle w:val="ListParagraph"/>
              <w:ind w:left="60"/>
              <w:rPr>
                <w:b/>
                <w:sz w:val="16"/>
                <w:szCs w:val="16"/>
              </w:rPr>
            </w:pPr>
          </w:p>
          <w:p w14:paraId="4D93C16B" w14:textId="77777777" w:rsidR="00412EE8" w:rsidRPr="000E292A" w:rsidRDefault="00412EE8" w:rsidP="00412EE8">
            <w:pPr>
              <w:pStyle w:val="ListParagraph"/>
              <w:ind w:left="60"/>
              <w:rPr>
                <w:b/>
                <w:sz w:val="16"/>
                <w:szCs w:val="16"/>
              </w:rPr>
            </w:pPr>
          </w:p>
        </w:tc>
        <w:tc>
          <w:tcPr>
            <w:tcW w:w="2648" w:type="dxa"/>
            <w:tcBorders>
              <w:left w:val="single" w:sz="4" w:space="0" w:color="auto"/>
              <w:right w:val="single" w:sz="4" w:space="0" w:color="auto"/>
            </w:tcBorders>
          </w:tcPr>
          <w:p w14:paraId="3870082E" w14:textId="77777777" w:rsidR="00412EE8" w:rsidRPr="000E292A" w:rsidRDefault="00412EE8" w:rsidP="00412EE8">
            <w:pPr>
              <w:pStyle w:val="ListParagraph"/>
              <w:ind w:left="60"/>
              <w:rPr>
                <w:b/>
                <w:sz w:val="16"/>
                <w:szCs w:val="16"/>
              </w:rPr>
            </w:pPr>
          </w:p>
        </w:tc>
        <w:tc>
          <w:tcPr>
            <w:tcW w:w="1711" w:type="dxa"/>
            <w:tcBorders>
              <w:left w:val="single" w:sz="4" w:space="0" w:color="auto"/>
              <w:right w:val="single" w:sz="4" w:space="0" w:color="auto"/>
            </w:tcBorders>
          </w:tcPr>
          <w:p w14:paraId="26655D5C" w14:textId="77777777" w:rsidR="00820C78" w:rsidRPr="000E292A" w:rsidRDefault="00820C78" w:rsidP="00412EE8">
            <w:pPr>
              <w:pStyle w:val="ListParagraph"/>
              <w:ind w:left="60"/>
              <w:rPr>
                <w:b/>
                <w:sz w:val="16"/>
                <w:szCs w:val="16"/>
              </w:rPr>
            </w:pPr>
          </w:p>
        </w:tc>
        <w:tc>
          <w:tcPr>
            <w:tcW w:w="1046" w:type="dxa"/>
            <w:tcBorders>
              <w:left w:val="single" w:sz="4" w:space="0" w:color="auto"/>
              <w:right w:val="single" w:sz="4" w:space="0" w:color="auto"/>
            </w:tcBorders>
          </w:tcPr>
          <w:p w14:paraId="7F1FB439" w14:textId="77777777" w:rsidR="00820C78" w:rsidRPr="000E292A" w:rsidRDefault="00820C78" w:rsidP="00412EE8">
            <w:pPr>
              <w:pStyle w:val="ListParagraph"/>
              <w:ind w:left="60"/>
              <w:rPr>
                <w:b/>
                <w:sz w:val="16"/>
                <w:szCs w:val="16"/>
              </w:rPr>
            </w:pPr>
          </w:p>
        </w:tc>
        <w:tc>
          <w:tcPr>
            <w:tcW w:w="2831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3CF68C2D" w14:textId="48EE7588" w:rsidR="00412EE8" w:rsidRPr="000E292A" w:rsidRDefault="00412EE8" w:rsidP="00412EE8">
            <w:pPr>
              <w:pStyle w:val="ListParagraph"/>
              <w:ind w:left="60"/>
              <w:rPr>
                <w:b/>
                <w:sz w:val="16"/>
                <w:szCs w:val="16"/>
              </w:rPr>
            </w:pPr>
          </w:p>
        </w:tc>
      </w:tr>
      <w:tr w:rsidR="00A67A0D" w:rsidRPr="00412EE8" w14:paraId="643DB279" w14:textId="77777777" w:rsidTr="001755D2">
        <w:trPr>
          <w:trHeight w:val="539"/>
        </w:trPr>
        <w:tc>
          <w:tcPr>
            <w:tcW w:w="1402" w:type="dxa"/>
            <w:tcBorders>
              <w:bottom w:val="single" w:sz="4" w:space="0" w:color="auto"/>
              <w:right w:val="single" w:sz="4" w:space="0" w:color="auto"/>
            </w:tcBorders>
          </w:tcPr>
          <w:p w14:paraId="2FD4D112" w14:textId="77777777" w:rsidR="00412EE8" w:rsidRPr="000E292A" w:rsidRDefault="00412EE8" w:rsidP="00412EE8">
            <w:pPr>
              <w:pStyle w:val="ListParagraph"/>
              <w:ind w:left="60"/>
              <w:rPr>
                <w:b/>
                <w:sz w:val="16"/>
                <w:szCs w:val="16"/>
              </w:rPr>
            </w:pPr>
          </w:p>
        </w:tc>
        <w:tc>
          <w:tcPr>
            <w:tcW w:w="26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55CFC" w14:textId="77777777" w:rsidR="00412EE8" w:rsidRPr="000E292A" w:rsidRDefault="00412EE8" w:rsidP="00412EE8">
            <w:pPr>
              <w:pStyle w:val="ListParagraph"/>
              <w:ind w:left="60"/>
              <w:rPr>
                <w:b/>
                <w:sz w:val="16"/>
                <w:szCs w:val="16"/>
              </w:rPr>
            </w:pP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963E0" w14:textId="77777777" w:rsidR="00820C78" w:rsidRPr="000E292A" w:rsidRDefault="00820C78" w:rsidP="00412EE8">
            <w:pPr>
              <w:pStyle w:val="ListParagraph"/>
              <w:ind w:left="60"/>
              <w:rPr>
                <w:b/>
                <w:sz w:val="16"/>
                <w:szCs w:val="16"/>
              </w:rPr>
            </w:pPr>
          </w:p>
        </w:tc>
        <w:tc>
          <w:tcPr>
            <w:tcW w:w="104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99C68" w14:textId="77777777" w:rsidR="00820C78" w:rsidRPr="000E292A" w:rsidRDefault="00820C78" w:rsidP="00412EE8">
            <w:pPr>
              <w:pStyle w:val="ListParagraph"/>
              <w:ind w:left="60"/>
              <w:rPr>
                <w:b/>
                <w:sz w:val="16"/>
                <w:szCs w:val="16"/>
              </w:rPr>
            </w:pPr>
          </w:p>
        </w:tc>
        <w:tc>
          <w:tcPr>
            <w:tcW w:w="2831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5ACE0EC" w14:textId="57E77B14" w:rsidR="00412EE8" w:rsidRPr="000E292A" w:rsidRDefault="00412EE8" w:rsidP="00412EE8">
            <w:pPr>
              <w:pStyle w:val="ListParagraph"/>
              <w:ind w:left="60"/>
              <w:rPr>
                <w:b/>
                <w:sz w:val="16"/>
                <w:szCs w:val="16"/>
              </w:rPr>
            </w:pPr>
          </w:p>
        </w:tc>
      </w:tr>
      <w:tr w:rsidR="00412EE8" w:rsidRPr="00412EE8" w14:paraId="1D83950B" w14:textId="77777777" w:rsidTr="001755D2">
        <w:trPr>
          <w:trHeight w:val="350"/>
        </w:trPr>
        <w:tc>
          <w:tcPr>
            <w:tcW w:w="9638" w:type="dxa"/>
            <w:gridSpan w:val="6"/>
            <w:tcBorders>
              <w:bottom w:val="single" w:sz="4" w:space="0" w:color="auto"/>
            </w:tcBorders>
            <w:shd w:val="clear" w:color="auto" w:fill="BFBFBF"/>
          </w:tcPr>
          <w:p w14:paraId="2DF4A5A6" w14:textId="389BE314" w:rsidR="00412EE8" w:rsidRPr="00412EE8" w:rsidRDefault="00412EE8" w:rsidP="00412EE8">
            <w:pPr>
              <w:pStyle w:val="ListParagraph"/>
              <w:ind w:left="60"/>
              <w:rPr>
                <w:b/>
                <w:bCs/>
              </w:rPr>
            </w:pPr>
            <w:bookmarkStart w:id="0" w:name="_Hlk66107994"/>
            <w:r w:rsidRPr="00412EE8">
              <w:rPr>
                <w:b/>
                <w:bCs/>
              </w:rPr>
              <w:t>Review Articles</w:t>
            </w:r>
          </w:p>
        </w:tc>
      </w:tr>
      <w:tr w:rsidR="00A67A0D" w:rsidRPr="00412EE8" w14:paraId="7E76BD0C" w14:textId="77777777" w:rsidTr="001755D2">
        <w:trPr>
          <w:trHeight w:val="710"/>
        </w:trPr>
        <w:tc>
          <w:tcPr>
            <w:tcW w:w="1402" w:type="dxa"/>
            <w:tcBorders>
              <w:bottom w:val="single" w:sz="4" w:space="0" w:color="auto"/>
              <w:right w:val="single" w:sz="4" w:space="0" w:color="auto"/>
            </w:tcBorders>
          </w:tcPr>
          <w:p w14:paraId="5BF98243" w14:textId="77777777" w:rsidR="00412EE8" w:rsidRPr="00A67A0D" w:rsidRDefault="000D06B5" w:rsidP="00412EE8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A67A0D">
              <w:rPr>
                <w:b/>
                <w:sz w:val="22"/>
                <w:szCs w:val="22"/>
              </w:rPr>
              <w:t>Publication or completion date(s)</w:t>
            </w:r>
          </w:p>
        </w:tc>
        <w:tc>
          <w:tcPr>
            <w:tcW w:w="26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7382F" w14:textId="77777777" w:rsidR="00412EE8" w:rsidRPr="00A67A0D" w:rsidRDefault="000D06B5" w:rsidP="00412EE8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A67A0D">
              <w:rPr>
                <w:b/>
                <w:sz w:val="22"/>
                <w:szCs w:val="22"/>
              </w:rPr>
              <w:t>Details of educational material (including Citation or publication information if applicable)</w:t>
            </w: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8658A" w14:textId="5F202004" w:rsidR="00EA2CB9" w:rsidRPr="00A67A0D" w:rsidRDefault="00EA2CB9" w:rsidP="00EA2CB9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A67A0D">
              <w:rPr>
                <w:b/>
                <w:sz w:val="22"/>
                <w:szCs w:val="22"/>
              </w:rPr>
              <w:t>Number of learners/</w:t>
            </w:r>
            <w:r w:rsidR="00CB76AC" w:rsidRPr="00A67A0D">
              <w:rPr>
                <w:b/>
                <w:sz w:val="22"/>
                <w:szCs w:val="22"/>
              </w:rPr>
              <w:t xml:space="preserve"> </w:t>
            </w:r>
            <w:r w:rsidRPr="00A67A0D">
              <w:rPr>
                <w:b/>
                <w:sz w:val="22"/>
                <w:szCs w:val="22"/>
              </w:rPr>
              <w:t>users</w:t>
            </w:r>
          </w:p>
        </w:tc>
        <w:tc>
          <w:tcPr>
            <w:tcW w:w="10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B3FFC" w14:textId="163B1EA0" w:rsidR="00EA2CB9" w:rsidRPr="00A67A0D" w:rsidRDefault="00EA2CB9" w:rsidP="00EA2CB9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A67A0D">
              <w:rPr>
                <w:b/>
                <w:sz w:val="22"/>
                <w:szCs w:val="22"/>
              </w:rPr>
              <w:t>Total Amount of time spent on material</w:t>
            </w:r>
          </w:p>
        </w:tc>
        <w:tc>
          <w:tcPr>
            <w:tcW w:w="281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030F82" w14:textId="0E55961E" w:rsidR="00412EE8" w:rsidRPr="00A67A0D" w:rsidRDefault="00E3789F" w:rsidP="00412EE8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A67A0D">
              <w:rPr>
                <w:b/>
                <w:sz w:val="22"/>
                <w:szCs w:val="22"/>
              </w:rPr>
              <w:t>Summary of evidence of quality and dissemination</w:t>
            </w:r>
          </w:p>
        </w:tc>
      </w:tr>
      <w:tr w:rsidR="00E3432D" w:rsidRPr="00412EE8" w14:paraId="6C573A39" w14:textId="77777777" w:rsidTr="001755D2">
        <w:trPr>
          <w:trHeight w:val="350"/>
        </w:trPr>
        <w:tc>
          <w:tcPr>
            <w:tcW w:w="1402" w:type="dxa"/>
            <w:tcBorders>
              <w:bottom w:val="single" w:sz="4" w:space="0" w:color="auto"/>
              <w:right w:val="single" w:sz="4" w:space="0" w:color="auto"/>
            </w:tcBorders>
          </w:tcPr>
          <w:p w14:paraId="2C3F78DC" w14:textId="77777777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6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C615F" w14:textId="77777777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24C21" w14:textId="77777777" w:rsidR="00820C78" w:rsidRPr="00412EE8" w:rsidRDefault="00820C7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0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A9E79" w14:textId="77777777" w:rsidR="00820C78" w:rsidRPr="00412EE8" w:rsidRDefault="00820C7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81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003DFE" w14:textId="07B65229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</w:tr>
      <w:bookmarkEnd w:id="0"/>
      <w:tr w:rsidR="00E3432D" w:rsidRPr="00412EE8" w14:paraId="5E6FD421" w14:textId="77777777" w:rsidTr="001755D2">
        <w:trPr>
          <w:trHeight w:val="350"/>
        </w:trPr>
        <w:tc>
          <w:tcPr>
            <w:tcW w:w="1402" w:type="dxa"/>
            <w:tcBorders>
              <w:bottom w:val="single" w:sz="4" w:space="0" w:color="auto"/>
              <w:right w:val="single" w:sz="4" w:space="0" w:color="auto"/>
            </w:tcBorders>
          </w:tcPr>
          <w:p w14:paraId="173C6004" w14:textId="77777777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6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C46B5" w14:textId="77777777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FAE6B" w14:textId="77777777" w:rsidR="00820C78" w:rsidRPr="00412EE8" w:rsidRDefault="00820C7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0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CDCFF" w14:textId="77777777" w:rsidR="00820C78" w:rsidRPr="00412EE8" w:rsidRDefault="00820C7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81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D714BA5" w14:textId="4C383603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</w:tr>
      <w:tr w:rsidR="00412EE8" w:rsidRPr="00412EE8" w14:paraId="79DC9E3B" w14:textId="77777777" w:rsidTr="001755D2">
        <w:trPr>
          <w:trHeight w:val="350"/>
        </w:trPr>
        <w:tc>
          <w:tcPr>
            <w:tcW w:w="9638" w:type="dxa"/>
            <w:gridSpan w:val="6"/>
            <w:tcBorders>
              <w:bottom w:val="single" w:sz="4" w:space="0" w:color="auto"/>
            </w:tcBorders>
            <w:shd w:val="clear" w:color="auto" w:fill="BFBFBF"/>
          </w:tcPr>
          <w:p w14:paraId="0329E902" w14:textId="03DF7C8A" w:rsidR="00412EE8" w:rsidRPr="00412EE8" w:rsidRDefault="00412EE8" w:rsidP="00412EE8">
            <w:pPr>
              <w:pStyle w:val="ListParagraph"/>
              <w:ind w:left="60"/>
              <w:rPr>
                <w:b/>
                <w:bCs/>
              </w:rPr>
            </w:pPr>
            <w:r w:rsidRPr="00412EE8">
              <w:rPr>
                <w:b/>
                <w:bCs/>
              </w:rPr>
              <w:t>Online Review Material (e.g. UpToDate; Cochrane Reviews)</w:t>
            </w:r>
          </w:p>
        </w:tc>
      </w:tr>
      <w:tr w:rsidR="00E3432D" w:rsidRPr="00412EE8" w14:paraId="5A71D944" w14:textId="77777777" w:rsidTr="001755D2">
        <w:trPr>
          <w:trHeight w:val="710"/>
        </w:trPr>
        <w:tc>
          <w:tcPr>
            <w:tcW w:w="1402" w:type="dxa"/>
            <w:tcBorders>
              <w:bottom w:val="single" w:sz="4" w:space="0" w:color="auto"/>
              <w:right w:val="single" w:sz="4" w:space="0" w:color="auto"/>
            </w:tcBorders>
          </w:tcPr>
          <w:p w14:paraId="1FAF3998" w14:textId="77777777" w:rsidR="00412EE8" w:rsidRPr="00E3432D" w:rsidRDefault="00412EE8" w:rsidP="00412EE8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>Publication or completion date</w:t>
            </w:r>
            <w:r w:rsidR="000D06B5" w:rsidRPr="00E3432D">
              <w:rPr>
                <w:b/>
                <w:sz w:val="22"/>
                <w:szCs w:val="22"/>
              </w:rPr>
              <w:t>(s)</w:t>
            </w:r>
          </w:p>
        </w:tc>
        <w:tc>
          <w:tcPr>
            <w:tcW w:w="26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145E0" w14:textId="77777777" w:rsidR="00412EE8" w:rsidRPr="00E3432D" w:rsidRDefault="000D06B5" w:rsidP="00412EE8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>Details of educational material (including web-links)</w:t>
            </w: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F7DB9" w14:textId="518E675C" w:rsidR="00EA2CB9" w:rsidRPr="00E3432D" w:rsidRDefault="00EA2CB9" w:rsidP="00EA2CB9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>Number of learners/</w:t>
            </w:r>
            <w:r w:rsidR="00CB76AC" w:rsidRPr="00E3432D">
              <w:rPr>
                <w:b/>
                <w:sz w:val="22"/>
                <w:szCs w:val="22"/>
              </w:rPr>
              <w:t xml:space="preserve"> </w:t>
            </w:r>
            <w:r w:rsidRPr="00E3432D">
              <w:rPr>
                <w:b/>
                <w:sz w:val="22"/>
                <w:szCs w:val="22"/>
              </w:rPr>
              <w:t>users</w:t>
            </w:r>
          </w:p>
        </w:tc>
        <w:tc>
          <w:tcPr>
            <w:tcW w:w="10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53D93" w14:textId="1B649BAF" w:rsidR="00EA2CB9" w:rsidRPr="00E3432D" w:rsidRDefault="00EA2CB9" w:rsidP="00EA2CB9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 xml:space="preserve">Total Amount of time spent </w:t>
            </w:r>
            <w:r w:rsidRPr="00E3432D">
              <w:rPr>
                <w:b/>
                <w:sz w:val="22"/>
                <w:szCs w:val="22"/>
              </w:rPr>
              <w:lastRenderedPageBreak/>
              <w:t>on material</w:t>
            </w:r>
          </w:p>
        </w:tc>
        <w:tc>
          <w:tcPr>
            <w:tcW w:w="281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3226B0F" w14:textId="588C067C" w:rsidR="00412EE8" w:rsidRPr="00E3432D" w:rsidRDefault="00E3789F" w:rsidP="00412EE8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lastRenderedPageBreak/>
              <w:t>Summary of evidence of quality and dissemination</w:t>
            </w:r>
          </w:p>
        </w:tc>
      </w:tr>
      <w:tr w:rsidR="00E3432D" w:rsidRPr="00412EE8" w14:paraId="76DA7AC7" w14:textId="77777777" w:rsidTr="001755D2">
        <w:trPr>
          <w:trHeight w:val="530"/>
        </w:trPr>
        <w:tc>
          <w:tcPr>
            <w:tcW w:w="1402" w:type="dxa"/>
            <w:tcBorders>
              <w:bottom w:val="single" w:sz="4" w:space="0" w:color="auto"/>
              <w:right w:val="single" w:sz="4" w:space="0" w:color="auto"/>
            </w:tcBorders>
          </w:tcPr>
          <w:p w14:paraId="5CA8F619" w14:textId="77777777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6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5F93E" w14:textId="77777777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5C310" w14:textId="77777777" w:rsidR="00820C78" w:rsidRPr="00412EE8" w:rsidRDefault="00820C7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0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E5AA8" w14:textId="77777777" w:rsidR="00820C78" w:rsidRPr="00412EE8" w:rsidRDefault="00820C7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81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67A965" w14:textId="526DB3FA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</w:tr>
      <w:tr w:rsidR="00412EE8" w:rsidRPr="00412EE8" w14:paraId="2B8BADBB" w14:textId="77777777" w:rsidTr="001755D2">
        <w:trPr>
          <w:trHeight w:val="350"/>
        </w:trPr>
        <w:tc>
          <w:tcPr>
            <w:tcW w:w="9638" w:type="dxa"/>
            <w:gridSpan w:val="6"/>
            <w:tcBorders>
              <w:bottom w:val="single" w:sz="4" w:space="0" w:color="auto"/>
            </w:tcBorders>
            <w:shd w:val="clear" w:color="auto" w:fill="BFBFBF"/>
          </w:tcPr>
          <w:p w14:paraId="69884353" w14:textId="5CED8A31" w:rsidR="00412EE8" w:rsidRPr="00412EE8" w:rsidRDefault="00412EE8" w:rsidP="00412EE8">
            <w:pPr>
              <w:pStyle w:val="ListParagraph"/>
              <w:ind w:left="60"/>
              <w:rPr>
                <w:b/>
                <w:bCs/>
              </w:rPr>
            </w:pPr>
            <w:r w:rsidRPr="00412EE8">
              <w:rPr>
                <w:b/>
                <w:bCs/>
              </w:rPr>
              <w:t>Guidelines</w:t>
            </w:r>
          </w:p>
        </w:tc>
      </w:tr>
      <w:tr w:rsidR="00E3432D" w:rsidRPr="00412EE8" w14:paraId="30A7F4CC" w14:textId="77777777" w:rsidTr="001755D2">
        <w:trPr>
          <w:trHeight w:val="710"/>
        </w:trPr>
        <w:tc>
          <w:tcPr>
            <w:tcW w:w="1402" w:type="dxa"/>
            <w:tcBorders>
              <w:bottom w:val="single" w:sz="4" w:space="0" w:color="auto"/>
              <w:right w:val="single" w:sz="4" w:space="0" w:color="auto"/>
            </w:tcBorders>
          </w:tcPr>
          <w:p w14:paraId="2894ABF6" w14:textId="77777777" w:rsidR="00412EE8" w:rsidRPr="00E3432D" w:rsidRDefault="000D06B5" w:rsidP="00412EE8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>Publication or completion date(s)</w:t>
            </w:r>
          </w:p>
        </w:tc>
        <w:tc>
          <w:tcPr>
            <w:tcW w:w="26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5CBB7" w14:textId="77777777" w:rsidR="00412EE8" w:rsidRPr="00E3432D" w:rsidRDefault="000D06B5" w:rsidP="00412EE8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 xml:space="preserve">Details of educational material (including </w:t>
            </w:r>
            <w:r w:rsidR="00412EE8" w:rsidRPr="00E3432D">
              <w:rPr>
                <w:b/>
                <w:sz w:val="22"/>
                <w:szCs w:val="22"/>
              </w:rPr>
              <w:t xml:space="preserve">Citation or publication information </w:t>
            </w:r>
            <w:r w:rsidRPr="00E3432D">
              <w:rPr>
                <w:b/>
                <w:sz w:val="22"/>
                <w:szCs w:val="22"/>
              </w:rPr>
              <w:t>if applicable)</w:t>
            </w: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47493" w14:textId="3D4B31A9" w:rsidR="00EA2CB9" w:rsidRPr="00E3432D" w:rsidRDefault="00EA2CB9" w:rsidP="00EA2CB9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>Number of learners/</w:t>
            </w:r>
            <w:r w:rsidR="00CB76AC" w:rsidRPr="00E3432D">
              <w:rPr>
                <w:b/>
                <w:sz w:val="22"/>
                <w:szCs w:val="22"/>
              </w:rPr>
              <w:t xml:space="preserve"> </w:t>
            </w:r>
            <w:r w:rsidRPr="00E3432D">
              <w:rPr>
                <w:b/>
                <w:sz w:val="22"/>
                <w:szCs w:val="22"/>
              </w:rPr>
              <w:t>users</w:t>
            </w:r>
          </w:p>
        </w:tc>
        <w:tc>
          <w:tcPr>
            <w:tcW w:w="10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47C26" w14:textId="34070626" w:rsidR="00EA2CB9" w:rsidRPr="00E3432D" w:rsidRDefault="00EA2CB9" w:rsidP="00EA2CB9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>Total Amount of time spent on material</w:t>
            </w:r>
          </w:p>
        </w:tc>
        <w:tc>
          <w:tcPr>
            <w:tcW w:w="281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FB51309" w14:textId="03BEFA70" w:rsidR="00412EE8" w:rsidRPr="00E3432D" w:rsidRDefault="00E3789F" w:rsidP="00412EE8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>Summary of evidence of quality and dissemination</w:t>
            </w:r>
          </w:p>
        </w:tc>
      </w:tr>
      <w:tr w:rsidR="00E3432D" w:rsidRPr="00412EE8" w14:paraId="08AFEDCD" w14:textId="77777777" w:rsidTr="001755D2">
        <w:trPr>
          <w:trHeight w:val="530"/>
        </w:trPr>
        <w:tc>
          <w:tcPr>
            <w:tcW w:w="1402" w:type="dxa"/>
            <w:tcBorders>
              <w:bottom w:val="single" w:sz="4" w:space="0" w:color="auto"/>
              <w:right w:val="single" w:sz="4" w:space="0" w:color="auto"/>
            </w:tcBorders>
          </w:tcPr>
          <w:p w14:paraId="3666F640" w14:textId="77777777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6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1BB4F" w14:textId="77777777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9D460" w14:textId="77777777" w:rsidR="00820C78" w:rsidRPr="00412EE8" w:rsidRDefault="00820C7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0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82E0B" w14:textId="77777777" w:rsidR="00820C78" w:rsidRPr="00412EE8" w:rsidRDefault="00820C7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81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87B992C" w14:textId="1A6FC368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</w:tr>
      <w:tr w:rsidR="00E3432D" w:rsidRPr="00412EE8" w14:paraId="70CFC8DD" w14:textId="77777777" w:rsidTr="001755D2">
        <w:trPr>
          <w:trHeight w:val="440"/>
        </w:trPr>
        <w:tc>
          <w:tcPr>
            <w:tcW w:w="1402" w:type="dxa"/>
            <w:tcBorders>
              <w:bottom w:val="single" w:sz="4" w:space="0" w:color="auto"/>
              <w:right w:val="single" w:sz="4" w:space="0" w:color="auto"/>
            </w:tcBorders>
          </w:tcPr>
          <w:p w14:paraId="60428984" w14:textId="77777777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6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2880F" w14:textId="77777777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7A61A" w14:textId="77777777" w:rsidR="00820C78" w:rsidRPr="00412EE8" w:rsidRDefault="00820C7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0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EDE58" w14:textId="77777777" w:rsidR="00820C78" w:rsidRPr="00412EE8" w:rsidRDefault="00820C7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81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D4A91FF" w14:textId="3BE91246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</w:tr>
      <w:tr w:rsidR="00412EE8" w:rsidRPr="00412EE8" w14:paraId="01A84333" w14:textId="77777777" w:rsidTr="001755D2">
        <w:trPr>
          <w:trHeight w:val="350"/>
        </w:trPr>
        <w:tc>
          <w:tcPr>
            <w:tcW w:w="9638" w:type="dxa"/>
            <w:gridSpan w:val="6"/>
            <w:tcBorders>
              <w:bottom w:val="single" w:sz="4" w:space="0" w:color="auto"/>
            </w:tcBorders>
            <w:shd w:val="clear" w:color="auto" w:fill="BFBFBF"/>
          </w:tcPr>
          <w:p w14:paraId="6E59AF55" w14:textId="329731FD" w:rsidR="00412EE8" w:rsidRPr="00412EE8" w:rsidRDefault="00412EE8" w:rsidP="00412EE8">
            <w:pPr>
              <w:pStyle w:val="ListParagraph"/>
              <w:ind w:left="60"/>
              <w:rPr>
                <w:b/>
                <w:bCs/>
              </w:rPr>
            </w:pPr>
            <w:r w:rsidRPr="00412EE8">
              <w:rPr>
                <w:b/>
                <w:bCs/>
              </w:rPr>
              <w:t>Webinars, Podcasts, Blogs</w:t>
            </w:r>
          </w:p>
        </w:tc>
      </w:tr>
      <w:tr w:rsidR="00E3432D" w:rsidRPr="00412EE8" w14:paraId="490AFBD7" w14:textId="77777777" w:rsidTr="001755D2">
        <w:trPr>
          <w:trHeight w:val="710"/>
        </w:trPr>
        <w:tc>
          <w:tcPr>
            <w:tcW w:w="1402" w:type="dxa"/>
            <w:tcBorders>
              <w:bottom w:val="single" w:sz="4" w:space="0" w:color="auto"/>
              <w:right w:val="single" w:sz="4" w:space="0" w:color="auto"/>
            </w:tcBorders>
          </w:tcPr>
          <w:p w14:paraId="2F269D9F" w14:textId="77777777" w:rsidR="00412EE8" w:rsidRPr="00E3432D" w:rsidRDefault="000D06B5" w:rsidP="00412EE8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>Publication or completion date(s)</w:t>
            </w:r>
          </w:p>
        </w:tc>
        <w:tc>
          <w:tcPr>
            <w:tcW w:w="26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9A909" w14:textId="77777777" w:rsidR="00412EE8" w:rsidRPr="00E3432D" w:rsidRDefault="000D06B5" w:rsidP="00412EE8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>Details of educational material (including web-links)</w:t>
            </w: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C9252" w14:textId="12A46FEA" w:rsidR="00EA2CB9" w:rsidRPr="00E3432D" w:rsidRDefault="00EA2CB9" w:rsidP="00EA2CB9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>Number of learners/</w:t>
            </w:r>
            <w:r w:rsidR="00CB76AC" w:rsidRPr="00E3432D">
              <w:rPr>
                <w:b/>
                <w:sz w:val="22"/>
                <w:szCs w:val="22"/>
              </w:rPr>
              <w:t xml:space="preserve"> </w:t>
            </w:r>
            <w:r w:rsidRPr="00E3432D">
              <w:rPr>
                <w:b/>
                <w:sz w:val="22"/>
                <w:szCs w:val="22"/>
              </w:rPr>
              <w:t>users</w:t>
            </w:r>
          </w:p>
        </w:tc>
        <w:tc>
          <w:tcPr>
            <w:tcW w:w="10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013A8" w14:textId="4353CAD6" w:rsidR="00EA2CB9" w:rsidRPr="00E3432D" w:rsidRDefault="00EA2CB9" w:rsidP="00EA2CB9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>Total Amount of time spent on material</w:t>
            </w:r>
          </w:p>
        </w:tc>
        <w:tc>
          <w:tcPr>
            <w:tcW w:w="281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156C688" w14:textId="6CB39535" w:rsidR="00412EE8" w:rsidRPr="00E3432D" w:rsidRDefault="00412EE8" w:rsidP="00412EE8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>Summary of evidence of quality</w:t>
            </w:r>
            <w:r w:rsidR="000D06B5" w:rsidRPr="00E3432D">
              <w:rPr>
                <w:b/>
                <w:sz w:val="22"/>
                <w:szCs w:val="22"/>
              </w:rPr>
              <w:t xml:space="preserve"> and dissemination</w:t>
            </w:r>
          </w:p>
        </w:tc>
      </w:tr>
      <w:tr w:rsidR="00E3432D" w:rsidRPr="00412EE8" w14:paraId="3EAB8285" w14:textId="77777777" w:rsidTr="001755D2">
        <w:trPr>
          <w:trHeight w:val="530"/>
        </w:trPr>
        <w:tc>
          <w:tcPr>
            <w:tcW w:w="1402" w:type="dxa"/>
            <w:tcBorders>
              <w:bottom w:val="single" w:sz="4" w:space="0" w:color="auto"/>
              <w:right w:val="single" w:sz="4" w:space="0" w:color="auto"/>
            </w:tcBorders>
          </w:tcPr>
          <w:p w14:paraId="456C35EE" w14:textId="77777777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6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DC898" w14:textId="77777777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524B8" w14:textId="77777777" w:rsidR="00820C78" w:rsidRPr="00412EE8" w:rsidRDefault="00820C7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0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A3953" w14:textId="77777777" w:rsidR="00820C78" w:rsidRPr="00412EE8" w:rsidRDefault="00820C7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81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FE566F5" w14:textId="7C436D04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</w:tr>
      <w:tr w:rsidR="00E3432D" w:rsidRPr="00412EE8" w14:paraId="14DBE390" w14:textId="77777777" w:rsidTr="001755D2">
        <w:trPr>
          <w:trHeight w:val="440"/>
        </w:trPr>
        <w:tc>
          <w:tcPr>
            <w:tcW w:w="1402" w:type="dxa"/>
            <w:tcBorders>
              <w:bottom w:val="single" w:sz="4" w:space="0" w:color="auto"/>
              <w:right w:val="single" w:sz="4" w:space="0" w:color="auto"/>
            </w:tcBorders>
          </w:tcPr>
          <w:p w14:paraId="54BB0706" w14:textId="77777777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6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961CC" w14:textId="77777777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E51D2" w14:textId="77777777" w:rsidR="00820C78" w:rsidRPr="00412EE8" w:rsidRDefault="00820C7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0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421B1" w14:textId="77777777" w:rsidR="00820C78" w:rsidRPr="00412EE8" w:rsidRDefault="00820C78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81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0F9A92C" w14:textId="5C635AED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</w:tr>
      <w:tr w:rsidR="001755D2" w:rsidRPr="00412EE8" w14:paraId="1CCED870" w14:textId="77777777" w:rsidTr="001755D2">
        <w:trPr>
          <w:trHeight w:val="440"/>
        </w:trPr>
        <w:tc>
          <w:tcPr>
            <w:tcW w:w="9638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40772E0" w14:textId="4AAC0C6A" w:rsidR="001755D2" w:rsidRPr="001755D2" w:rsidRDefault="001755D2" w:rsidP="001755D2">
            <w:pPr>
              <w:rPr>
                <w:rFonts w:asciiTheme="minorHAnsi" w:hAnsiTheme="minorHAnsi" w:cstheme="minorHAnsi"/>
                <w:b/>
              </w:rPr>
            </w:pPr>
            <w:r w:rsidRPr="001755D2">
              <w:rPr>
                <w:rFonts w:asciiTheme="minorHAnsi" w:hAnsiTheme="minorHAnsi" w:cstheme="minorHAnsi"/>
                <w:b/>
              </w:rPr>
              <w:t>Disseminated Curriculum</w:t>
            </w:r>
          </w:p>
        </w:tc>
      </w:tr>
      <w:tr w:rsidR="001755D2" w:rsidRPr="00412EE8" w14:paraId="595791D0" w14:textId="77777777" w:rsidTr="0094130A">
        <w:trPr>
          <w:trHeight w:val="440"/>
        </w:trPr>
        <w:tc>
          <w:tcPr>
            <w:tcW w:w="1402" w:type="dxa"/>
            <w:tcBorders>
              <w:bottom w:val="single" w:sz="4" w:space="0" w:color="auto"/>
              <w:right w:val="single" w:sz="4" w:space="0" w:color="auto"/>
            </w:tcBorders>
          </w:tcPr>
          <w:p w14:paraId="4F51D142" w14:textId="2C1FAFD3" w:rsidR="001755D2" w:rsidRPr="00412EE8" w:rsidRDefault="001755D2" w:rsidP="001755D2">
            <w:pPr>
              <w:pStyle w:val="ListParagraph"/>
              <w:ind w:left="60"/>
              <w:rPr>
                <w:b/>
              </w:rPr>
            </w:pPr>
            <w:r w:rsidRPr="00E3432D">
              <w:rPr>
                <w:b/>
                <w:sz w:val="22"/>
                <w:szCs w:val="22"/>
              </w:rPr>
              <w:t>Publication or completion date(s)</w:t>
            </w:r>
          </w:p>
        </w:tc>
        <w:tc>
          <w:tcPr>
            <w:tcW w:w="26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5AF9D" w14:textId="56A8F6E3" w:rsidR="001755D2" w:rsidRPr="00412EE8" w:rsidRDefault="001755D2" w:rsidP="001755D2">
            <w:pPr>
              <w:pStyle w:val="ListParagraph"/>
              <w:ind w:left="60"/>
              <w:rPr>
                <w:b/>
              </w:rPr>
            </w:pPr>
            <w:r w:rsidRPr="00E3432D">
              <w:rPr>
                <w:b/>
                <w:sz w:val="22"/>
                <w:szCs w:val="22"/>
              </w:rPr>
              <w:t>Details of educational material (including web-links)</w:t>
            </w: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EDD51" w14:textId="2B143603" w:rsidR="001755D2" w:rsidRPr="00412EE8" w:rsidRDefault="001755D2" w:rsidP="001755D2">
            <w:pPr>
              <w:pStyle w:val="ListParagraph"/>
              <w:ind w:left="60"/>
              <w:rPr>
                <w:b/>
              </w:rPr>
            </w:pPr>
            <w:r w:rsidRPr="00E3432D">
              <w:rPr>
                <w:b/>
                <w:sz w:val="22"/>
                <w:szCs w:val="22"/>
              </w:rPr>
              <w:t>Number of learners/ users</w:t>
            </w:r>
          </w:p>
        </w:tc>
        <w:tc>
          <w:tcPr>
            <w:tcW w:w="10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D70F9" w14:textId="4168D8DF" w:rsidR="001755D2" w:rsidRPr="00412EE8" w:rsidRDefault="001755D2" w:rsidP="001755D2">
            <w:pPr>
              <w:pStyle w:val="ListParagraph"/>
              <w:ind w:left="60"/>
              <w:rPr>
                <w:b/>
              </w:rPr>
            </w:pPr>
            <w:r w:rsidRPr="00E3432D">
              <w:rPr>
                <w:b/>
                <w:sz w:val="22"/>
                <w:szCs w:val="22"/>
              </w:rPr>
              <w:t>Total Amount of time spent on material</w:t>
            </w:r>
          </w:p>
        </w:tc>
        <w:tc>
          <w:tcPr>
            <w:tcW w:w="281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123E6BD" w14:textId="6E54BD4C" w:rsidR="001755D2" w:rsidRPr="00412EE8" w:rsidRDefault="001755D2" w:rsidP="001755D2">
            <w:pPr>
              <w:pStyle w:val="ListParagraph"/>
              <w:ind w:left="60"/>
              <w:rPr>
                <w:b/>
              </w:rPr>
            </w:pPr>
            <w:r w:rsidRPr="00E3432D">
              <w:rPr>
                <w:b/>
                <w:sz w:val="22"/>
                <w:szCs w:val="22"/>
              </w:rPr>
              <w:t>Summary of evidence of quality and dissemination</w:t>
            </w:r>
          </w:p>
        </w:tc>
      </w:tr>
      <w:tr w:rsidR="001755D2" w:rsidRPr="00412EE8" w14:paraId="100DF883" w14:textId="77777777" w:rsidTr="001755D2">
        <w:trPr>
          <w:trHeight w:val="440"/>
        </w:trPr>
        <w:tc>
          <w:tcPr>
            <w:tcW w:w="1402" w:type="dxa"/>
            <w:tcBorders>
              <w:bottom w:val="single" w:sz="4" w:space="0" w:color="auto"/>
              <w:right w:val="single" w:sz="4" w:space="0" w:color="auto"/>
            </w:tcBorders>
          </w:tcPr>
          <w:p w14:paraId="6D189CFF" w14:textId="77777777" w:rsidR="001755D2" w:rsidRPr="00412EE8" w:rsidRDefault="001755D2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6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BD786" w14:textId="77777777" w:rsidR="001755D2" w:rsidRPr="00412EE8" w:rsidRDefault="001755D2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8174E" w14:textId="77777777" w:rsidR="001755D2" w:rsidRPr="00412EE8" w:rsidRDefault="001755D2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0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2ED32" w14:textId="77777777" w:rsidR="001755D2" w:rsidRPr="00412EE8" w:rsidRDefault="001755D2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81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E12532F" w14:textId="77777777" w:rsidR="001755D2" w:rsidRPr="00412EE8" w:rsidRDefault="001755D2" w:rsidP="00412EE8">
            <w:pPr>
              <w:pStyle w:val="ListParagraph"/>
              <w:ind w:left="60"/>
              <w:rPr>
                <w:b/>
              </w:rPr>
            </w:pPr>
          </w:p>
        </w:tc>
      </w:tr>
      <w:tr w:rsidR="001755D2" w:rsidRPr="00412EE8" w14:paraId="4688CD9F" w14:textId="77777777" w:rsidTr="001755D2">
        <w:trPr>
          <w:trHeight w:val="440"/>
        </w:trPr>
        <w:tc>
          <w:tcPr>
            <w:tcW w:w="1402" w:type="dxa"/>
            <w:tcBorders>
              <w:bottom w:val="single" w:sz="4" w:space="0" w:color="auto"/>
              <w:right w:val="single" w:sz="4" w:space="0" w:color="auto"/>
            </w:tcBorders>
          </w:tcPr>
          <w:p w14:paraId="0B3E8DEB" w14:textId="77777777" w:rsidR="001755D2" w:rsidRPr="00412EE8" w:rsidRDefault="001755D2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6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720C6" w14:textId="77777777" w:rsidR="001755D2" w:rsidRPr="00412EE8" w:rsidRDefault="001755D2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132CE" w14:textId="77777777" w:rsidR="001755D2" w:rsidRPr="00412EE8" w:rsidRDefault="001755D2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0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6F1D0" w14:textId="77777777" w:rsidR="001755D2" w:rsidRPr="00412EE8" w:rsidRDefault="001755D2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81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C077E64" w14:textId="77777777" w:rsidR="001755D2" w:rsidRPr="00412EE8" w:rsidRDefault="001755D2" w:rsidP="00412EE8">
            <w:pPr>
              <w:pStyle w:val="ListParagraph"/>
              <w:ind w:left="60"/>
              <w:rPr>
                <w:b/>
              </w:rPr>
            </w:pPr>
          </w:p>
        </w:tc>
      </w:tr>
      <w:tr w:rsidR="007E5725" w:rsidRPr="00412EE8" w14:paraId="7497E9C0" w14:textId="77777777" w:rsidTr="001755D2">
        <w:trPr>
          <w:trHeight w:val="440"/>
        </w:trPr>
        <w:tc>
          <w:tcPr>
            <w:tcW w:w="9638" w:type="dxa"/>
            <w:gridSpan w:val="6"/>
            <w:tcBorders>
              <w:bottom w:val="single" w:sz="4" w:space="0" w:color="auto"/>
            </w:tcBorders>
            <w:shd w:val="clear" w:color="auto" w:fill="BFBFBF"/>
          </w:tcPr>
          <w:p w14:paraId="2EA46A8A" w14:textId="2FB7F22C" w:rsidR="007E5725" w:rsidRPr="007E1797" w:rsidRDefault="007E5725" w:rsidP="00412EE8">
            <w:pPr>
              <w:pStyle w:val="ListParagraph"/>
              <w:ind w:left="60"/>
              <w:rPr>
                <w:bCs/>
                <w:i/>
                <w:iCs/>
              </w:rPr>
            </w:pPr>
            <w:r>
              <w:rPr>
                <w:b/>
              </w:rPr>
              <w:t>Other Educational Materials</w:t>
            </w:r>
            <w:r w:rsidR="007E1797">
              <w:rPr>
                <w:b/>
              </w:rPr>
              <w:t xml:space="preserve"> </w:t>
            </w:r>
            <w:r w:rsidR="007E1797" w:rsidRPr="007E1797">
              <w:rPr>
                <w:bCs/>
              </w:rPr>
              <w:t>(</w:t>
            </w:r>
            <w:r w:rsidR="007E1797">
              <w:rPr>
                <w:bCs/>
                <w:i/>
                <w:iCs/>
              </w:rPr>
              <w:t>e.g. Patient education material)</w:t>
            </w:r>
          </w:p>
        </w:tc>
      </w:tr>
      <w:tr w:rsidR="00A67A0D" w:rsidRPr="00412EE8" w14:paraId="16BCBB37" w14:textId="77777777" w:rsidTr="001755D2">
        <w:trPr>
          <w:trHeight w:val="440"/>
        </w:trPr>
        <w:tc>
          <w:tcPr>
            <w:tcW w:w="1402" w:type="dxa"/>
            <w:tcBorders>
              <w:bottom w:val="single" w:sz="4" w:space="0" w:color="auto"/>
              <w:right w:val="single" w:sz="4" w:space="0" w:color="auto"/>
            </w:tcBorders>
          </w:tcPr>
          <w:p w14:paraId="32B98BA8" w14:textId="00BD916B" w:rsidR="00EA2CB9" w:rsidRPr="00E3432D" w:rsidRDefault="00EA2CB9" w:rsidP="00EA2CB9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>Publication or completion date(s)</w:t>
            </w:r>
          </w:p>
        </w:tc>
        <w:tc>
          <w:tcPr>
            <w:tcW w:w="26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F6F05" w14:textId="038068FA" w:rsidR="00EA2CB9" w:rsidRPr="00E3432D" w:rsidRDefault="00EA2CB9" w:rsidP="00EA2CB9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>Details of educational material (including web-links)</w:t>
            </w: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2D521" w14:textId="20D4AFF8" w:rsidR="00EA2CB9" w:rsidRPr="00E3432D" w:rsidRDefault="00EA2CB9" w:rsidP="00EA2CB9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>Number of learners/users</w:t>
            </w:r>
          </w:p>
        </w:tc>
        <w:tc>
          <w:tcPr>
            <w:tcW w:w="10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7234F" w14:textId="42B6C642" w:rsidR="00EA2CB9" w:rsidRPr="00E3432D" w:rsidRDefault="00EA2CB9" w:rsidP="00EA2CB9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>Total Amount of time spent on material</w:t>
            </w:r>
          </w:p>
        </w:tc>
        <w:tc>
          <w:tcPr>
            <w:tcW w:w="281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392831D" w14:textId="269CDD12" w:rsidR="00EA2CB9" w:rsidRPr="00E3432D" w:rsidRDefault="00EA2CB9" w:rsidP="00EA2CB9">
            <w:pPr>
              <w:pStyle w:val="ListParagraph"/>
              <w:ind w:left="60"/>
              <w:rPr>
                <w:b/>
                <w:sz w:val="22"/>
                <w:szCs w:val="22"/>
              </w:rPr>
            </w:pPr>
            <w:r w:rsidRPr="00E3432D">
              <w:rPr>
                <w:b/>
                <w:sz w:val="22"/>
                <w:szCs w:val="22"/>
              </w:rPr>
              <w:t>Summary of evidence of quality and dissemination</w:t>
            </w:r>
          </w:p>
        </w:tc>
      </w:tr>
      <w:tr w:rsidR="00A67A0D" w:rsidRPr="00412EE8" w14:paraId="0487AB6D" w14:textId="77777777" w:rsidTr="001755D2">
        <w:trPr>
          <w:trHeight w:val="440"/>
        </w:trPr>
        <w:tc>
          <w:tcPr>
            <w:tcW w:w="1402" w:type="dxa"/>
            <w:tcBorders>
              <w:bottom w:val="single" w:sz="4" w:space="0" w:color="auto"/>
              <w:right w:val="single" w:sz="4" w:space="0" w:color="auto"/>
            </w:tcBorders>
          </w:tcPr>
          <w:p w14:paraId="328BED7E" w14:textId="77777777" w:rsidR="007E5725" w:rsidRPr="00412EE8" w:rsidRDefault="007E5725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64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2C2DB" w14:textId="77777777" w:rsidR="007E5725" w:rsidRPr="00412EE8" w:rsidRDefault="007E5725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7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A1B5B" w14:textId="77777777" w:rsidR="007E5725" w:rsidRPr="00412EE8" w:rsidRDefault="007E5725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106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85D0F" w14:textId="77777777" w:rsidR="007E5725" w:rsidRPr="00412EE8" w:rsidRDefault="007E5725" w:rsidP="00412EE8">
            <w:pPr>
              <w:pStyle w:val="ListParagraph"/>
              <w:ind w:left="60"/>
              <w:rPr>
                <w:b/>
              </w:rPr>
            </w:pPr>
          </w:p>
        </w:tc>
        <w:tc>
          <w:tcPr>
            <w:tcW w:w="281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9B6CA9C" w14:textId="77777777" w:rsidR="007E5725" w:rsidRPr="00412EE8" w:rsidRDefault="007E5725" w:rsidP="00412EE8">
            <w:pPr>
              <w:pStyle w:val="ListParagraph"/>
              <w:ind w:left="60"/>
              <w:rPr>
                <w:b/>
              </w:rPr>
            </w:pPr>
          </w:p>
        </w:tc>
      </w:tr>
      <w:tr w:rsidR="00412EE8" w:rsidRPr="00412EE8" w14:paraId="253950F5" w14:textId="77777777" w:rsidTr="001755D2">
        <w:trPr>
          <w:trHeight w:val="305"/>
        </w:trPr>
        <w:tc>
          <w:tcPr>
            <w:tcW w:w="9638" w:type="dxa"/>
            <w:gridSpan w:val="6"/>
            <w:tcBorders>
              <w:bottom w:val="single" w:sz="4" w:space="0" w:color="auto"/>
            </w:tcBorders>
          </w:tcPr>
          <w:p w14:paraId="52B5D857" w14:textId="084B4B59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  <w:r w:rsidRPr="00412EE8">
              <w:rPr>
                <w:b/>
              </w:rPr>
              <w:t>Discussion of Breadth</w:t>
            </w:r>
          </w:p>
        </w:tc>
      </w:tr>
      <w:tr w:rsidR="00412EE8" w:rsidRPr="00412EE8" w14:paraId="4F3D0D1C" w14:textId="77777777" w:rsidTr="001755D2">
        <w:trPr>
          <w:trHeight w:val="585"/>
        </w:trPr>
        <w:tc>
          <w:tcPr>
            <w:tcW w:w="9638" w:type="dxa"/>
            <w:gridSpan w:val="6"/>
            <w:tcBorders>
              <w:bottom w:val="single" w:sz="4" w:space="0" w:color="auto"/>
            </w:tcBorders>
          </w:tcPr>
          <w:p w14:paraId="22E38832" w14:textId="0AF43180" w:rsidR="00412EE8" w:rsidRDefault="00412EE8" w:rsidP="00412EE8">
            <w:pPr>
              <w:pStyle w:val="ListParagraph"/>
              <w:ind w:left="60"/>
              <w:rPr>
                <w:b/>
                <w:bCs/>
                <w:i/>
                <w:iCs/>
              </w:rPr>
            </w:pPr>
            <w:r w:rsidRPr="00412EE8">
              <w:rPr>
                <w:b/>
                <w:bCs/>
                <w:i/>
                <w:iCs/>
              </w:rPr>
              <w:lastRenderedPageBreak/>
              <w:t>In this section, discuss how your activities represent breadth appropriate to this category—for example, different formats of materials, different populations of learners, etc.)</w:t>
            </w:r>
          </w:p>
          <w:p w14:paraId="551BA04A" w14:textId="1FE117D8" w:rsidR="00805E79" w:rsidRDefault="00805E79" w:rsidP="00412EE8">
            <w:pPr>
              <w:pStyle w:val="ListParagraph"/>
              <w:ind w:left="60"/>
              <w:rPr>
                <w:b/>
                <w:bCs/>
                <w:i/>
                <w:iCs/>
              </w:rPr>
            </w:pPr>
          </w:p>
          <w:p w14:paraId="195C6E98" w14:textId="5F1D146F" w:rsidR="00805E79" w:rsidRDefault="00805E79" w:rsidP="00412EE8">
            <w:pPr>
              <w:pStyle w:val="ListParagraph"/>
              <w:ind w:left="60"/>
              <w:rPr>
                <w:b/>
                <w:bCs/>
                <w:i/>
                <w:iCs/>
              </w:rPr>
            </w:pPr>
          </w:p>
          <w:p w14:paraId="0DEC9AB1" w14:textId="77777777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  <w:p w14:paraId="48F73870" w14:textId="77777777" w:rsidR="00412EE8" w:rsidRPr="00412EE8" w:rsidRDefault="00412EE8" w:rsidP="00412EE8">
            <w:pPr>
              <w:pStyle w:val="ListParagraph"/>
              <w:ind w:left="60"/>
              <w:rPr>
                <w:b/>
              </w:rPr>
            </w:pPr>
          </w:p>
        </w:tc>
      </w:tr>
    </w:tbl>
    <w:p w14:paraId="094A4A9A" w14:textId="171CF47F" w:rsidR="0045360D" w:rsidRPr="00412EE8" w:rsidRDefault="007C697C" w:rsidP="00412EE8">
      <w:pPr>
        <w:rPr>
          <w:sz w:val="22"/>
          <w:szCs w:val="22"/>
        </w:rPr>
      </w:pPr>
      <w:bookmarkStart w:id="1" w:name="_Hlk9590972"/>
      <w:r>
        <w:rPr>
          <w:b/>
          <w:bCs/>
          <w:sz w:val="28"/>
          <w:szCs w:val="22"/>
        </w:rPr>
        <w:br w:type="page"/>
      </w:r>
      <w:r w:rsidR="002D6436" w:rsidRPr="00412EE8">
        <w:rPr>
          <w:b/>
          <w:bCs/>
          <w:sz w:val="22"/>
          <w:szCs w:val="22"/>
        </w:rPr>
        <w:lastRenderedPageBreak/>
        <w:t>A</w:t>
      </w:r>
      <w:r w:rsidR="00E84D2B" w:rsidRPr="00412EE8">
        <w:rPr>
          <w:b/>
          <w:bCs/>
          <w:sz w:val="22"/>
          <w:szCs w:val="22"/>
        </w:rPr>
        <w:t xml:space="preserve">dditional Information for your Mini-Portfolio (not included in the </w:t>
      </w:r>
      <w:r w:rsidR="00E3432D">
        <w:rPr>
          <w:b/>
          <w:bCs/>
          <w:sz w:val="22"/>
          <w:szCs w:val="22"/>
        </w:rPr>
        <w:t>6</w:t>
      </w:r>
      <w:r w:rsidR="00E84D2B" w:rsidRPr="00412EE8">
        <w:rPr>
          <w:b/>
          <w:bCs/>
          <w:sz w:val="22"/>
          <w:szCs w:val="22"/>
        </w:rPr>
        <w:t>-page limit of the structured summary):</w:t>
      </w:r>
    </w:p>
    <w:p w14:paraId="021CAB60" w14:textId="77777777" w:rsidR="00302709" w:rsidRDefault="002D6436" w:rsidP="002D6436">
      <w:pPr>
        <w:rPr>
          <w:sz w:val="22"/>
          <w:szCs w:val="22"/>
        </w:rPr>
      </w:pPr>
      <w:r w:rsidRPr="00412EE8">
        <w:rPr>
          <w:b/>
          <w:color w:val="002060"/>
          <w:sz w:val="22"/>
          <w:szCs w:val="22"/>
        </w:rPr>
        <w:t>Structured Abstracts:</w:t>
      </w:r>
      <w:r w:rsidRPr="00412EE8">
        <w:rPr>
          <w:sz w:val="22"/>
          <w:szCs w:val="22"/>
        </w:rPr>
        <w:t xml:space="preserve"> </w:t>
      </w:r>
    </w:p>
    <w:p w14:paraId="20E7228C" w14:textId="7A25283F" w:rsidR="002D6436" w:rsidRPr="00D950BE" w:rsidRDefault="002D6436" w:rsidP="00302709">
      <w:pPr>
        <w:numPr>
          <w:ilvl w:val="0"/>
          <w:numId w:val="18"/>
        </w:numPr>
        <w:rPr>
          <w:rFonts w:cs="Arial"/>
          <w:i/>
          <w:iCs/>
          <w:sz w:val="20"/>
        </w:rPr>
      </w:pPr>
      <w:r w:rsidRPr="00D950BE">
        <w:rPr>
          <w:rFonts w:cs="Arial"/>
          <w:i/>
          <w:iCs/>
          <w:sz w:val="20"/>
        </w:rPr>
        <w:t xml:space="preserve">This component is unique to the category of Development of Educational Materials and Educational Research. </w:t>
      </w:r>
    </w:p>
    <w:p w14:paraId="5E250FD4" w14:textId="77777777" w:rsidR="002D6436" w:rsidRPr="00D950BE" w:rsidRDefault="002D6436" w:rsidP="002D6436">
      <w:pPr>
        <w:numPr>
          <w:ilvl w:val="0"/>
          <w:numId w:val="15"/>
        </w:numPr>
        <w:rPr>
          <w:rFonts w:cs="Arial"/>
          <w:i/>
          <w:iCs/>
          <w:sz w:val="20"/>
        </w:rPr>
      </w:pPr>
      <w:r w:rsidRPr="00D950BE">
        <w:rPr>
          <w:rFonts w:cs="Arial"/>
          <w:i/>
          <w:iCs/>
          <w:sz w:val="20"/>
        </w:rPr>
        <w:t xml:space="preserve">A separate structured abstract should be included for each distinct educational material that is included in the structured summary. </w:t>
      </w:r>
    </w:p>
    <w:p w14:paraId="4EDD26FC" w14:textId="25073BE9" w:rsidR="002D6436" w:rsidRPr="00D950BE" w:rsidRDefault="007719C7" w:rsidP="00E84D2B">
      <w:pPr>
        <w:pStyle w:val="ListParagraph"/>
        <w:numPr>
          <w:ilvl w:val="0"/>
          <w:numId w:val="15"/>
        </w:numPr>
        <w:rPr>
          <w:rFonts w:ascii="Arial" w:hAnsi="Arial" w:cs="Arial"/>
          <w:i/>
          <w:iCs/>
          <w:color w:val="FF0000"/>
          <w:sz w:val="20"/>
          <w:szCs w:val="20"/>
        </w:rPr>
      </w:pPr>
      <w:r w:rsidRPr="00D950BE">
        <w:rPr>
          <w:rFonts w:ascii="Arial" w:hAnsi="Arial" w:cs="Arial"/>
          <w:i/>
          <w:iCs/>
          <w:color w:val="FF0000"/>
          <w:sz w:val="20"/>
          <w:szCs w:val="20"/>
        </w:rPr>
        <w:t xml:space="preserve">Though there is no </w:t>
      </w:r>
      <w:r w:rsidRPr="00D950BE">
        <w:rPr>
          <w:rFonts w:ascii="Arial" w:hAnsi="Arial" w:cs="Arial"/>
          <w:i/>
          <w:color w:val="FF0000"/>
          <w:sz w:val="20"/>
          <w:szCs w:val="20"/>
        </w:rPr>
        <w:t xml:space="preserve">page limit for the structured abstracts, </w:t>
      </w:r>
      <w:r w:rsidR="004271B6" w:rsidRPr="00D950BE">
        <w:rPr>
          <w:rFonts w:ascii="Arial" w:hAnsi="Arial" w:cs="Arial"/>
          <w:i/>
          <w:color w:val="FF0000"/>
          <w:sz w:val="20"/>
          <w:szCs w:val="20"/>
        </w:rPr>
        <w:t>e</w:t>
      </w:r>
      <w:r w:rsidR="00793EC5" w:rsidRPr="00D950BE">
        <w:rPr>
          <w:rFonts w:ascii="Arial" w:hAnsi="Arial" w:cs="Arial"/>
          <w:i/>
          <w:iCs/>
          <w:color w:val="FF0000"/>
          <w:sz w:val="20"/>
          <w:szCs w:val="20"/>
        </w:rPr>
        <w:t xml:space="preserve">ach </w:t>
      </w:r>
      <w:r w:rsidR="00C74889" w:rsidRPr="00D950BE">
        <w:rPr>
          <w:rFonts w:ascii="Arial" w:hAnsi="Arial" w:cs="Arial"/>
          <w:i/>
          <w:iCs/>
          <w:color w:val="FF0000"/>
          <w:sz w:val="20"/>
          <w:szCs w:val="20"/>
        </w:rPr>
        <w:t>a</w:t>
      </w:r>
      <w:r w:rsidR="002D6436" w:rsidRPr="00D950BE">
        <w:rPr>
          <w:rFonts w:ascii="Arial" w:hAnsi="Arial" w:cs="Arial"/>
          <w:i/>
          <w:iCs/>
          <w:color w:val="FF0000"/>
          <w:sz w:val="20"/>
          <w:szCs w:val="20"/>
        </w:rPr>
        <w:t xml:space="preserve">bstract should not exceed </w:t>
      </w:r>
      <w:r w:rsidR="00604C31" w:rsidRPr="00D950BE">
        <w:rPr>
          <w:rFonts w:ascii="Arial" w:hAnsi="Arial" w:cs="Arial"/>
          <w:i/>
          <w:iCs/>
          <w:color w:val="FF0000"/>
          <w:sz w:val="20"/>
          <w:szCs w:val="20"/>
        </w:rPr>
        <w:t>1</w:t>
      </w:r>
      <w:r w:rsidR="00D950BE" w:rsidRPr="00D950BE">
        <w:rPr>
          <w:rFonts w:ascii="Arial" w:hAnsi="Arial" w:cs="Arial"/>
          <w:i/>
          <w:iCs/>
          <w:color w:val="FF0000"/>
          <w:sz w:val="20"/>
          <w:szCs w:val="20"/>
        </w:rPr>
        <w:t>-2</w:t>
      </w:r>
      <w:r w:rsidR="00604C31" w:rsidRPr="00D950BE">
        <w:rPr>
          <w:rFonts w:ascii="Arial" w:hAnsi="Arial" w:cs="Arial"/>
          <w:i/>
          <w:iCs/>
          <w:color w:val="FF0000"/>
          <w:sz w:val="20"/>
          <w:szCs w:val="20"/>
        </w:rPr>
        <w:t xml:space="preserve"> page</w:t>
      </w:r>
      <w:r w:rsidR="00D950BE" w:rsidRPr="00D950BE">
        <w:rPr>
          <w:rFonts w:ascii="Arial" w:hAnsi="Arial" w:cs="Arial"/>
          <w:i/>
          <w:iCs/>
          <w:color w:val="FF0000"/>
          <w:sz w:val="20"/>
          <w:szCs w:val="20"/>
        </w:rPr>
        <w:t>s</w:t>
      </w:r>
      <w:r w:rsidR="004271B6" w:rsidRPr="00D950BE">
        <w:rPr>
          <w:rFonts w:ascii="Arial" w:hAnsi="Arial" w:cs="Arial"/>
          <w:i/>
          <w:iCs/>
          <w:color w:val="FF0000"/>
          <w:sz w:val="20"/>
          <w:szCs w:val="20"/>
        </w:rPr>
        <w:t>/500 words</w:t>
      </w:r>
    </w:p>
    <w:p w14:paraId="152D6BC3" w14:textId="455BC904" w:rsidR="002D6436" w:rsidRPr="00D950BE" w:rsidRDefault="00412EE8" w:rsidP="00E84D2B">
      <w:pPr>
        <w:keepNext w:val="0"/>
        <w:numPr>
          <w:ilvl w:val="0"/>
          <w:numId w:val="15"/>
        </w:numPr>
        <w:rPr>
          <w:rFonts w:cs="Arial"/>
          <w:b/>
          <w:i/>
          <w:iCs/>
          <w:color w:val="002060"/>
          <w:sz w:val="20"/>
        </w:rPr>
      </w:pPr>
      <w:r w:rsidRPr="00D950BE">
        <w:rPr>
          <w:rFonts w:cs="Arial"/>
          <w:i/>
          <w:sz w:val="20"/>
          <w:szCs w:val="18"/>
        </w:rPr>
        <w:t>Please review the</w:t>
      </w:r>
      <w:r w:rsidR="00793EC5" w:rsidRPr="00D950BE">
        <w:rPr>
          <w:rFonts w:cs="Arial"/>
          <w:i/>
          <w:sz w:val="20"/>
          <w:szCs w:val="18"/>
        </w:rPr>
        <w:t xml:space="preserve"> instructions,</w:t>
      </w:r>
      <w:r w:rsidRPr="00D950BE">
        <w:rPr>
          <w:rFonts w:cs="Arial"/>
          <w:i/>
          <w:sz w:val="20"/>
          <w:szCs w:val="18"/>
        </w:rPr>
        <w:t xml:space="preserve"> FAQ and structured abstracts example prior to filling this out. </w:t>
      </w:r>
    </w:p>
    <w:p w14:paraId="0262C33E" w14:textId="77777777" w:rsidR="0048383F" w:rsidRPr="00302709" w:rsidRDefault="0048383F" w:rsidP="0048383F">
      <w:pPr>
        <w:keepNext w:val="0"/>
        <w:ind w:left="720"/>
        <w:rPr>
          <w:b/>
          <w:i/>
          <w:iCs/>
          <w:color w:val="002060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9"/>
        <w:gridCol w:w="6759"/>
      </w:tblGrid>
      <w:tr w:rsidR="003F7523" w:rsidRPr="003F7523" w14:paraId="3403060F" w14:textId="77777777" w:rsidTr="00564F66">
        <w:tc>
          <w:tcPr>
            <w:tcW w:w="0" w:type="auto"/>
            <w:gridSpan w:val="2"/>
            <w:shd w:val="clear" w:color="auto" w:fill="auto"/>
          </w:tcPr>
          <w:bookmarkEnd w:id="1"/>
          <w:p w14:paraId="0A8BE5FE" w14:textId="77777777" w:rsidR="003F7523" w:rsidRPr="00302709" w:rsidRDefault="003F7523" w:rsidP="00AD0785">
            <w:pPr>
              <w:rPr>
                <w:b/>
                <w:i/>
                <w:iCs/>
              </w:rPr>
            </w:pPr>
            <w:r w:rsidRPr="00302709">
              <w:rPr>
                <w:b/>
                <w:i/>
                <w:iCs/>
                <w:sz w:val="20"/>
                <w:szCs w:val="16"/>
              </w:rPr>
              <w:t xml:space="preserve">STRUCTURED ABSTRACT </w:t>
            </w:r>
            <w:r w:rsidR="00302709" w:rsidRPr="00302709">
              <w:rPr>
                <w:b/>
                <w:i/>
                <w:iCs/>
                <w:sz w:val="20"/>
                <w:szCs w:val="16"/>
              </w:rPr>
              <w:t>TEMPLATE</w:t>
            </w:r>
          </w:p>
        </w:tc>
      </w:tr>
      <w:tr w:rsidR="00412EE8" w:rsidRPr="003F7523" w14:paraId="5D8E6230" w14:textId="77777777" w:rsidTr="00DD4751">
        <w:trPr>
          <w:trHeight w:val="864"/>
        </w:trPr>
        <w:tc>
          <w:tcPr>
            <w:tcW w:w="2898" w:type="dxa"/>
            <w:shd w:val="clear" w:color="auto" w:fill="auto"/>
          </w:tcPr>
          <w:p w14:paraId="730C3D8B" w14:textId="77777777" w:rsidR="00412EE8" w:rsidRPr="003F7523" w:rsidRDefault="00412EE8" w:rsidP="00AD0785">
            <w:pPr>
              <w:spacing w:after="240"/>
              <w:rPr>
                <w:sz w:val="20"/>
              </w:rPr>
            </w:pPr>
            <w:r w:rsidRPr="003F7523">
              <w:rPr>
                <w:b/>
                <w:sz w:val="20"/>
              </w:rPr>
              <w:t>Title</w:t>
            </w:r>
            <w:r w:rsidRPr="003F7523">
              <w:rPr>
                <w:sz w:val="20"/>
              </w:rPr>
              <w:t xml:space="preserve">: </w:t>
            </w:r>
          </w:p>
        </w:tc>
        <w:tc>
          <w:tcPr>
            <w:tcW w:w="6966" w:type="dxa"/>
            <w:shd w:val="clear" w:color="auto" w:fill="auto"/>
          </w:tcPr>
          <w:p w14:paraId="37A2045E" w14:textId="77777777" w:rsidR="00412EE8" w:rsidRPr="003F7523" w:rsidRDefault="00412EE8" w:rsidP="00AD0785">
            <w:pPr>
              <w:spacing w:after="240"/>
              <w:rPr>
                <w:sz w:val="20"/>
              </w:rPr>
            </w:pPr>
          </w:p>
        </w:tc>
      </w:tr>
      <w:tr w:rsidR="00412EE8" w:rsidRPr="003F7523" w14:paraId="5E7252AC" w14:textId="77777777" w:rsidTr="00DD4751">
        <w:trPr>
          <w:trHeight w:val="864"/>
        </w:trPr>
        <w:tc>
          <w:tcPr>
            <w:tcW w:w="2898" w:type="dxa"/>
            <w:shd w:val="clear" w:color="auto" w:fill="auto"/>
          </w:tcPr>
          <w:p w14:paraId="3A59B5B0" w14:textId="02A34129" w:rsidR="00412EE8" w:rsidRPr="00412EE8" w:rsidRDefault="00412EE8" w:rsidP="00412EE8">
            <w:pPr>
              <w:rPr>
                <w:sz w:val="20"/>
              </w:rPr>
            </w:pPr>
            <w:r w:rsidRPr="00412EE8">
              <w:rPr>
                <w:b/>
                <w:sz w:val="20"/>
              </w:rPr>
              <w:t>Reference Citation</w:t>
            </w:r>
            <w:r w:rsidRPr="00412EE8">
              <w:rPr>
                <w:sz w:val="20"/>
              </w:rPr>
              <w:t xml:space="preserve"> if formally published, or </w:t>
            </w:r>
            <w:r w:rsidRPr="00412EE8">
              <w:rPr>
                <w:b/>
                <w:sz w:val="20"/>
              </w:rPr>
              <w:t>Publication D</w:t>
            </w:r>
            <w:r w:rsidR="00AE38C5">
              <w:rPr>
                <w:b/>
                <w:sz w:val="20"/>
              </w:rPr>
              <w:t>etail</w:t>
            </w:r>
            <w:r w:rsidRPr="00412EE8">
              <w:rPr>
                <w:sz w:val="20"/>
              </w:rPr>
              <w:t xml:space="preserve"> (i.e., date, location) if self-published</w:t>
            </w:r>
            <w:r w:rsidR="004F780B">
              <w:rPr>
                <w:sz w:val="20"/>
              </w:rPr>
              <w:t xml:space="preserve"> or </w:t>
            </w:r>
            <w:r w:rsidR="00C74889">
              <w:rPr>
                <w:b/>
                <w:bCs/>
                <w:sz w:val="20"/>
              </w:rPr>
              <w:t>URL</w:t>
            </w:r>
            <w:r w:rsidR="00DD4751">
              <w:rPr>
                <w:b/>
                <w:bCs/>
                <w:sz w:val="20"/>
              </w:rPr>
              <w:t>:</w:t>
            </w:r>
          </w:p>
        </w:tc>
        <w:tc>
          <w:tcPr>
            <w:tcW w:w="6966" w:type="dxa"/>
            <w:shd w:val="clear" w:color="auto" w:fill="auto"/>
          </w:tcPr>
          <w:p w14:paraId="1E9BEA25" w14:textId="77777777" w:rsidR="00412EE8" w:rsidRPr="003F7523" w:rsidRDefault="00412EE8" w:rsidP="00AD0785">
            <w:pPr>
              <w:spacing w:after="240"/>
              <w:rPr>
                <w:sz w:val="20"/>
              </w:rPr>
            </w:pPr>
          </w:p>
        </w:tc>
      </w:tr>
      <w:tr w:rsidR="00302709" w:rsidRPr="003F7523" w14:paraId="04775840" w14:textId="77777777" w:rsidTr="00D53A6E">
        <w:trPr>
          <w:trHeight w:val="332"/>
        </w:trPr>
        <w:tc>
          <w:tcPr>
            <w:tcW w:w="2898" w:type="dxa"/>
            <w:shd w:val="clear" w:color="auto" w:fill="auto"/>
          </w:tcPr>
          <w:p w14:paraId="62DA8A64" w14:textId="317E1AF5" w:rsidR="00302709" w:rsidRPr="003F7523" w:rsidRDefault="00302709" w:rsidP="00AD0785">
            <w:pPr>
              <w:spacing w:after="240"/>
              <w:rPr>
                <w:sz w:val="20"/>
              </w:rPr>
            </w:pPr>
            <w:r w:rsidRPr="003F7523">
              <w:rPr>
                <w:b/>
                <w:sz w:val="20"/>
              </w:rPr>
              <w:t>Format</w:t>
            </w:r>
            <w:r w:rsidR="00DD4751">
              <w:rPr>
                <w:b/>
                <w:sz w:val="20"/>
              </w:rPr>
              <w:t>:</w:t>
            </w:r>
          </w:p>
        </w:tc>
        <w:tc>
          <w:tcPr>
            <w:tcW w:w="6966" w:type="dxa"/>
            <w:shd w:val="clear" w:color="auto" w:fill="auto"/>
          </w:tcPr>
          <w:p w14:paraId="74FC0C78" w14:textId="77777777" w:rsidR="00302709" w:rsidRPr="003F7523" w:rsidRDefault="00302709" w:rsidP="00AD0785">
            <w:pPr>
              <w:spacing w:after="240"/>
              <w:rPr>
                <w:sz w:val="20"/>
              </w:rPr>
            </w:pPr>
          </w:p>
        </w:tc>
      </w:tr>
      <w:tr w:rsidR="00302709" w:rsidRPr="003F7523" w14:paraId="6AAF1F13" w14:textId="77777777" w:rsidTr="00DD4751">
        <w:trPr>
          <w:trHeight w:val="864"/>
        </w:trPr>
        <w:tc>
          <w:tcPr>
            <w:tcW w:w="2898" w:type="dxa"/>
            <w:shd w:val="clear" w:color="auto" w:fill="auto"/>
          </w:tcPr>
          <w:p w14:paraId="74A76CA9" w14:textId="77777777" w:rsidR="00302709" w:rsidRPr="003F7523" w:rsidRDefault="00302709" w:rsidP="00AD0785">
            <w:pPr>
              <w:spacing w:after="240"/>
              <w:rPr>
                <w:sz w:val="20"/>
              </w:rPr>
            </w:pPr>
            <w:r w:rsidRPr="003F7523">
              <w:rPr>
                <w:b/>
                <w:sz w:val="20"/>
              </w:rPr>
              <w:t>Content:</w:t>
            </w:r>
            <w:r w:rsidRPr="003F7523">
              <w:rPr>
                <w:sz w:val="20"/>
              </w:rPr>
              <w:t xml:space="preserve">  </w:t>
            </w:r>
          </w:p>
        </w:tc>
        <w:tc>
          <w:tcPr>
            <w:tcW w:w="6966" w:type="dxa"/>
            <w:shd w:val="clear" w:color="auto" w:fill="auto"/>
          </w:tcPr>
          <w:p w14:paraId="560075AC" w14:textId="77777777" w:rsidR="00302709" w:rsidRPr="003F7523" w:rsidRDefault="00302709" w:rsidP="00AD0785">
            <w:pPr>
              <w:spacing w:after="240"/>
              <w:rPr>
                <w:sz w:val="20"/>
              </w:rPr>
            </w:pPr>
          </w:p>
        </w:tc>
      </w:tr>
      <w:tr w:rsidR="00302709" w:rsidRPr="003F7523" w14:paraId="36195424" w14:textId="77777777" w:rsidTr="00DD4751">
        <w:trPr>
          <w:trHeight w:val="864"/>
        </w:trPr>
        <w:tc>
          <w:tcPr>
            <w:tcW w:w="2898" w:type="dxa"/>
            <w:shd w:val="clear" w:color="auto" w:fill="auto"/>
          </w:tcPr>
          <w:p w14:paraId="5B4802B4" w14:textId="77777777" w:rsidR="00302709" w:rsidRPr="003F7523" w:rsidRDefault="00302709" w:rsidP="00AD0785">
            <w:pPr>
              <w:spacing w:after="240"/>
              <w:rPr>
                <w:sz w:val="20"/>
              </w:rPr>
            </w:pPr>
            <w:r>
              <w:rPr>
                <w:b/>
                <w:sz w:val="20"/>
              </w:rPr>
              <w:t>Learner Population/</w:t>
            </w:r>
            <w:r w:rsidRPr="003F7523">
              <w:rPr>
                <w:b/>
                <w:sz w:val="20"/>
              </w:rPr>
              <w:t>Audience:</w:t>
            </w:r>
            <w:r w:rsidRPr="003F7523">
              <w:rPr>
                <w:sz w:val="20"/>
              </w:rPr>
              <w:t xml:space="preserve">   </w:t>
            </w:r>
          </w:p>
        </w:tc>
        <w:tc>
          <w:tcPr>
            <w:tcW w:w="6966" w:type="dxa"/>
            <w:shd w:val="clear" w:color="auto" w:fill="auto"/>
          </w:tcPr>
          <w:p w14:paraId="749C9552" w14:textId="77777777" w:rsidR="00302709" w:rsidRPr="003F7523" w:rsidRDefault="00302709" w:rsidP="00AD0785">
            <w:pPr>
              <w:spacing w:after="240"/>
              <w:rPr>
                <w:sz w:val="20"/>
              </w:rPr>
            </w:pPr>
          </w:p>
        </w:tc>
      </w:tr>
      <w:tr w:rsidR="00302709" w:rsidRPr="003F7523" w14:paraId="463E0880" w14:textId="77777777" w:rsidTr="00DD4751">
        <w:trPr>
          <w:trHeight w:val="864"/>
        </w:trPr>
        <w:tc>
          <w:tcPr>
            <w:tcW w:w="2898" w:type="dxa"/>
            <w:shd w:val="clear" w:color="auto" w:fill="auto"/>
          </w:tcPr>
          <w:p w14:paraId="04BDAB8B" w14:textId="77777777" w:rsidR="00302709" w:rsidRPr="003F7523" w:rsidRDefault="00302709" w:rsidP="00AD0785">
            <w:pPr>
              <w:spacing w:after="240"/>
              <w:rPr>
                <w:sz w:val="20"/>
              </w:rPr>
            </w:pPr>
            <w:r w:rsidRPr="003F7523">
              <w:rPr>
                <w:b/>
                <w:sz w:val="20"/>
              </w:rPr>
              <w:t>Size</w:t>
            </w:r>
            <w:r>
              <w:rPr>
                <w:b/>
                <w:sz w:val="20"/>
              </w:rPr>
              <w:t>/Scope</w:t>
            </w:r>
            <w:r w:rsidRPr="003F7523">
              <w:rPr>
                <w:b/>
                <w:sz w:val="20"/>
              </w:rPr>
              <w:t>:</w:t>
            </w:r>
            <w:r w:rsidRPr="003F7523">
              <w:rPr>
                <w:sz w:val="20"/>
              </w:rPr>
              <w:t xml:space="preserve">  </w:t>
            </w:r>
          </w:p>
        </w:tc>
        <w:tc>
          <w:tcPr>
            <w:tcW w:w="6966" w:type="dxa"/>
            <w:shd w:val="clear" w:color="auto" w:fill="auto"/>
          </w:tcPr>
          <w:p w14:paraId="7B6AAB64" w14:textId="77777777" w:rsidR="00302709" w:rsidRPr="003F7523" w:rsidRDefault="00302709" w:rsidP="00AD0785">
            <w:pPr>
              <w:spacing w:after="240"/>
              <w:rPr>
                <w:sz w:val="20"/>
              </w:rPr>
            </w:pPr>
          </w:p>
        </w:tc>
      </w:tr>
      <w:tr w:rsidR="00302709" w:rsidRPr="003F7523" w14:paraId="748CDBA4" w14:textId="77777777" w:rsidTr="00DD4751">
        <w:trPr>
          <w:trHeight w:val="864"/>
        </w:trPr>
        <w:tc>
          <w:tcPr>
            <w:tcW w:w="2898" w:type="dxa"/>
            <w:shd w:val="clear" w:color="auto" w:fill="auto"/>
          </w:tcPr>
          <w:p w14:paraId="54D8E300" w14:textId="270D3DD4" w:rsidR="00302709" w:rsidRPr="003F7523" w:rsidRDefault="000E0AD9" w:rsidP="00AD0785">
            <w:pPr>
              <w:spacing w:after="240"/>
              <w:rPr>
                <w:sz w:val="20"/>
              </w:rPr>
            </w:pPr>
            <w:r>
              <w:rPr>
                <w:b/>
                <w:sz w:val="20"/>
              </w:rPr>
              <w:t xml:space="preserve">Process/Method used in </w:t>
            </w:r>
            <w:r w:rsidR="00241489">
              <w:rPr>
                <w:b/>
                <w:sz w:val="20"/>
              </w:rPr>
              <w:t>development of material</w:t>
            </w:r>
            <w:r w:rsidR="00302709" w:rsidRPr="003F7523">
              <w:rPr>
                <w:b/>
                <w:sz w:val="20"/>
              </w:rPr>
              <w:t>:</w:t>
            </w:r>
            <w:r w:rsidR="00302709" w:rsidRPr="003F7523">
              <w:rPr>
                <w:sz w:val="20"/>
              </w:rPr>
              <w:t xml:space="preserve"> </w:t>
            </w:r>
          </w:p>
        </w:tc>
        <w:tc>
          <w:tcPr>
            <w:tcW w:w="6966" w:type="dxa"/>
            <w:shd w:val="clear" w:color="auto" w:fill="auto"/>
          </w:tcPr>
          <w:p w14:paraId="1F89624D" w14:textId="77777777" w:rsidR="00302709" w:rsidRPr="003F7523" w:rsidRDefault="00302709" w:rsidP="00AD0785">
            <w:pPr>
              <w:spacing w:after="240"/>
              <w:rPr>
                <w:sz w:val="20"/>
              </w:rPr>
            </w:pPr>
          </w:p>
        </w:tc>
      </w:tr>
      <w:tr w:rsidR="00302709" w:rsidRPr="003F7523" w14:paraId="55BF93F1" w14:textId="77777777" w:rsidTr="00DD4751">
        <w:trPr>
          <w:trHeight w:val="864"/>
        </w:trPr>
        <w:tc>
          <w:tcPr>
            <w:tcW w:w="2898" w:type="dxa"/>
            <w:shd w:val="clear" w:color="auto" w:fill="auto"/>
          </w:tcPr>
          <w:p w14:paraId="5AD32135" w14:textId="41665755" w:rsidR="00302709" w:rsidRPr="003F7523" w:rsidRDefault="000E0AD9" w:rsidP="00AD0785">
            <w:pPr>
              <w:spacing w:after="240"/>
              <w:rPr>
                <w:sz w:val="20"/>
              </w:rPr>
            </w:pPr>
            <w:r>
              <w:rPr>
                <w:b/>
                <w:bCs/>
                <w:sz w:val="20"/>
              </w:rPr>
              <w:t>Role and e</w:t>
            </w:r>
            <w:r w:rsidR="00302709" w:rsidRPr="003F7523">
              <w:rPr>
                <w:b/>
                <w:bCs/>
                <w:sz w:val="20"/>
              </w:rPr>
              <w:t>stimate of hours</w:t>
            </w:r>
            <w:r w:rsidR="00241489">
              <w:rPr>
                <w:b/>
                <w:bCs/>
                <w:sz w:val="20"/>
              </w:rPr>
              <w:t xml:space="preserve"> spent in development of material</w:t>
            </w:r>
            <w:r w:rsidR="00302709" w:rsidRPr="003F7523">
              <w:rPr>
                <w:b/>
                <w:bCs/>
                <w:sz w:val="20"/>
              </w:rPr>
              <w:t xml:space="preserve">: </w:t>
            </w:r>
          </w:p>
        </w:tc>
        <w:tc>
          <w:tcPr>
            <w:tcW w:w="6966" w:type="dxa"/>
            <w:shd w:val="clear" w:color="auto" w:fill="auto"/>
          </w:tcPr>
          <w:p w14:paraId="70ADC731" w14:textId="77777777" w:rsidR="00302709" w:rsidRPr="003F7523" w:rsidRDefault="00302709" w:rsidP="00AD0785">
            <w:pPr>
              <w:spacing w:after="240"/>
              <w:rPr>
                <w:sz w:val="20"/>
              </w:rPr>
            </w:pPr>
          </w:p>
        </w:tc>
      </w:tr>
      <w:tr w:rsidR="00302709" w:rsidRPr="003F7523" w14:paraId="29016A1D" w14:textId="77777777" w:rsidTr="00DD4751">
        <w:trPr>
          <w:trHeight w:val="864"/>
        </w:trPr>
        <w:tc>
          <w:tcPr>
            <w:tcW w:w="2898" w:type="dxa"/>
            <w:shd w:val="clear" w:color="auto" w:fill="auto"/>
          </w:tcPr>
          <w:p w14:paraId="074D50C1" w14:textId="3EF33397" w:rsidR="00302709" w:rsidRPr="003F7523" w:rsidRDefault="00302709" w:rsidP="00AD0785">
            <w:pPr>
              <w:spacing w:after="240"/>
              <w:rPr>
                <w:sz w:val="20"/>
              </w:rPr>
            </w:pPr>
            <w:r w:rsidRPr="003F7523">
              <w:rPr>
                <w:b/>
                <w:sz w:val="20"/>
              </w:rPr>
              <w:t>Peer Review</w:t>
            </w:r>
            <w:r w:rsidR="001354EC">
              <w:rPr>
                <w:b/>
                <w:sz w:val="20"/>
              </w:rPr>
              <w:t xml:space="preserve"> Process of Material: </w:t>
            </w:r>
            <w:r w:rsidRPr="003F7523">
              <w:rPr>
                <w:sz w:val="20"/>
              </w:rPr>
              <w:t xml:space="preserve">  </w:t>
            </w:r>
          </w:p>
        </w:tc>
        <w:tc>
          <w:tcPr>
            <w:tcW w:w="6966" w:type="dxa"/>
            <w:shd w:val="clear" w:color="auto" w:fill="auto"/>
          </w:tcPr>
          <w:p w14:paraId="3C1FBF79" w14:textId="77777777" w:rsidR="00302709" w:rsidRPr="003F7523" w:rsidRDefault="00302709" w:rsidP="00AD0785">
            <w:pPr>
              <w:spacing w:after="240"/>
              <w:rPr>
                <w:sz w:val="20"/>
              </w:rPr>
            </w:pPr>
          </w:p>
        </w:tc>
      </w:tr>
      <w:tr w:rsidR="00302709" w:rsidRPr="003F7523" w14:paraId="596AC433" w14:textId="77777777" w:rsidTr="00DD4751">
        <w:trPr>
          <w:trHeight w:val="864"/>
        </w:trPr>
        <w:tc>
          <w:tcPr>
            <w:tcW w:w="2898" w:type="dxa"/>
            <w:shd w:val="clear" w:color="auto" w:fill="auto"/>
          </w:tcPr>
          <w:p w14:paraId="36509641" w14:textId="56FB5C11" w:rsidR="00302709" w:rsidRPr="003F7523" w:rsidRDefault="00302709" w:rsidP="00AD0785">
            <w:pPr>
              <w:spacing w:after="240"/>
              <w:rPr>
                <w:sz w:val="20"/>
              </w:rPr>
            </w:pPr>
            <w:r w:rsidRPr="003F7523">
              <w:rPr>
                <w:b/>
                <w:sz w:val="20"/>
              </w:rPr>
              <w:t>Usage Statistics</w:t>
            </w:r>
            <w:r w:rsidR="00CD5155">
              <w:rPr>
                <w:b/>
                <w:sz w:val="20"/>
              </w:rPr>
              <w:t>/Impact of Material</w:t>
            </w:r>
            <w:r w:rsidRPr="003F7523">
              <w:rPr>
                <w:b/>
                <w:sz w:val="20"/>
              </w:rPr>
              <w:t>:</w:t>
            </w:r>
            <w:r w:rsidRPr="003F7523">
              <w:rPr>
                <w:sz w:val="20"/>
              </w:rPr>
              <w:t xml:space="preserve">  </w:t>
            </w:r>
          </w:p>
        </w:tc>
        <w:tc>
          <w:tcPr>
            <w:tcW w:w="6966" w:type="dxa"/>
            <w:shd w:val="clear" w:color="auto" w:fill="auto"/>
          </w:tcPr>
          <w:p w14:paraId="4CA10C89" w14:textId="77777777" w:rsidR="00302709" w:rsidRPr="003F7523" w:rsidRDefault="00302709" w:rsidP="00AD0785">
            <w:pPr>
              <w:spacing w:after="240"/>
              <w:rPr>
                <w:sz w:val="20"/>
              </w:rPr>
            </w:pPr>
          </w:p>
        </w:tc>
      </w:tr>
      <w:tr w:rsidR="00302709" w:rsidRPr="003F7523" w14:paraId="45C8AA5A" w14:textId="77777777" w:rsidTr="00DD4751">
        <w:trPr>
          <w:trHeight w:val="864"/>
        </w:trPr>
        <w:tc>
          <w:tcPr>
            <w:tcW w:w="2898" w:type="dxa"/>
            <w:shd w:val="clear" w:color="auto" w:fill="auto"/>
          </w:tcPr>
          <w:p w14:paraId="7B8FC765" w14:textId="6D433AB0" w:rsidR="00302709" w:rsidRPr="003F7523" w:rsidRDefault="001354EC" w:rsidP="00AD0785">
            <w:pPr>
              <w:spacing w:after="240"/>
              <w:rPr>
                <w:sz w:val="20"/>
              </w:rPr>
            </w:pPr>
            <w:bookmarkStart w:id="2" w:name="_Hlk9420638"/>
            <w:r>
              <w:rPr>
                <w:b/>
                <w:sz w:val="20"/>
              </w:rPr>
              <w:t>Feedback</w:t>
            </w:r>
            <w:r w:rsidR="00DF58DC">
              <w:rPr>
                <w:b/>
                <w:sz w:val="20"/>
              </w:rPr>
              <w:t>/Ratings</w:t>
            </w:r>
            <w:r>
              <w:rPr>
                <w:b/>
                <w:sz w:val="20"/>
              </w:rPr>
              <w:t xml:space="preserve"> from</w:t>
            </w:r>
            <w:r w:rsidR="00302709" w:rsidRPr="003F7523">
              <w:rPr>
                <w:b/>
                <w:sz w:val="20"/>
              </w:rPr>
              <w:t xml:space="preserve"> </w:t>
            </w:r>
            <w:r w:rsidR="00D212F5">
              <w:rPr>
                <w:b/>
                <w:sz w:val="20"/>
              </w:rPr>
              <w:t>Learners/</w:t>
            </w:r>
            <w:r>
              <w:rPr>
                <w:b/>
                <w:sz w:val="20"/>
              </w:rPr>
              <w:t>Peers/U</w:t>
            </w:r>
            <w:r w:rsidR="00D212F5">
              <w:rPr>
                <w:b/>
                <w:sz w:val="20"/>
              </w:rPr>
              <w:t>sers</w:t>
            </w:r>
            <w:r w:rsidR="00BE61B2">
              <w:rPr>
                <w:b/>
                <w:sz w:val="20"/>
              </w:rPr>
              <w:t xml:space="preserve"> (if available)</w:t>
            </w:r>
            <w:r w:rsidR="00D212F5">
              <w:rPr>
                <w:b/>
                <w:sz w:val="20"/>
              </w:rPr>
              <w:t>:</w:t>
            </w:r>
            <w:r w:rsidR="00302709" w:rsidRPr="003F7523">
              <w:rPr>
                <w:sz w:val="20"/>
              </w:rPr>
              <w:t xml:space="preserve">  </w:t>
            </w:r>
          </w:p>
        </w:tc>
        <w:tc>
          <w:tcPr>
            <w:tcW w:w="6966" w:type="dxa"/>
            <w:shd w:val="clear" w:color="auto" w:fill="auto"/>
          </w:tcPr>
          <w:p w14:paraId="55E17815" w14:textId="77777777" w:rsidR="00302709" w:rsidRPr="003F7523" w:rsidRDefault="00302709" w:rsidP="00AD0785">
            <w:pPr>
              <w:spacing w:after="240"/>
              <w:rPr>
                <w:sz w:val="20"/>
              </w:rPr>
            </w:pPr>
          </w:p>
        </w:tc>
      </w:tr>
      <w:bookmarkEnd w:id="2"/>
    </w:tbl>
    <w:p w14:paraId="3F5D40A7" w14:textId="77777777" w:rsidR="007805B9" w:rsidRDefault="007805B9" w:rsidP="00A026F4">
      <w:pPr>
        <w:rPr>
          <w:sz w:val="20"/>
        </w:rPr>
      </w:pPr>
    </w:p>
    <w:p w14:paraId="77862B85" w14:textId="77777777" w:rsidR="00A1146F" w:rsidRPr="007805B9" w:rsidRDefault="00A1146F" w:rsidP="00A026F4">
      <w:pPr>
        <w:rPr>
          <w:sz w:val="20"/>
        </w:rPr>
      </w:pPr>
    </w:p>
    <w:sectPr w:rsidR="00A1146F" w:rsidRPr="007805B9" w:rsidSect="00E168B7">
      <w:headerReference w:type="default" r:id="rId11"/>
      <w:footerReference w:type="default" r:id="rId12"/>
      <w:pgSz w:w="12240" w:h="15840"/>
      <w:pgMar w:top="1152" w:right="1152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590BB" w14:textId="77777777" w:rsidR="009675A8" w:rsidRDefault="009675A8">
      <w:r>
        <w:separator/>
      </w:r>
    </w:p>
  </w:endnote>
  <w:endnote w:type="continuationSeparator" w:id="0">
    <w:p w14:paraId="68DA4D20" w14:textId="77777777" w:rsidR="009675A8" w:rsidRDefault="009675A8">
      <w:r>
        <w:continuationSeparator/>
      </w:r>
    </w:p>
  </w:endnote>
  <w:endnote w:type="continuationNotice" w:id="1">
    <w:p w14:paraId="41AB4A45" w14:textId="77777777" w:rsidR="002B04E8" w:rsidRDefault="002B04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67D2C5" w14:textId="4DA419D6" w:rsidR="002B04E8" w:rsidRDefault="005749A0" w:rsidP="005749A0">
    <w:pPr>
      <w:pStyle w:val="Footer"/>
      <w:tabs>
        <w:tab w:val="clear" w:pos="4320"/>
        <w:tab w:val="clear" w:pos="8640"/>
        <w:tab w:val="center" w:pos="4824"/>
        <w:tab w:val="right" w:pos="9648"/>
      </w:tabs>
    </w:pPr>
    <w:r>
      <w:tab/>
    </w:r>
    <w:r>
      <w:tab/>
      <w:t xml:space="preserve">edited </w:t>
    </w:r>
    <w:r w:rsidR="001755D2">
      <w:t>5</w:t>
    </w:r>
    <w: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AAD628" w14:textId="77777777" w:rsidR="009675A8" w:rsidRDefault="009675A8">
      <w:r>
        <w:separator/>
      </w:r>
    </w:p>
  </w:footnote>
  <w:footnote w:type="continuationSeparator" w:id="0">
    <w:p w14:paraId="638EC0F2" w14:textId="77777777" w:rsidR="009675A8" w:rsidRDefault="009675A8">
      <w:r>
        <w:continuationSeparator/>
      </w:r>
    </w:p>
  </w:footnote>
  <w:footnote w:type="continuationNotice" w:id="1">
    <w:p w14:paraId="5B928F75" w14:textId="77777777" w:rsidR="002B04E8" w:rsidRDefault="002B04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8275DF" w14:textId="77777777" w:rsidR="0071646C" w:rsidRPr="00707C26" w:rsidRDefault="003F7523" w:rsidP="003F7523">
    <w:pPr>
      <w:pStyle w:val="Header"/>
      <w:tabs>
        <w:tab w:val="clear" w:pos="4320"/>
        <w:tab w:val="clear" w:pos="8640"/>
        <w:tab w:val="center" w:pos="4824"/>
        <w:tab w:val="right" w:pos="9648"/>
      </w:tabs>
      <w:rPr>
        <w:szCs w:val="24"/>
      </w:rPr>
    </w:pPr>
    <w:r w:rsidRPr="00564F66">
      <w:rPr>
        <w:rFonts w:ascii="Calibri" w:hAnsi="Calibri" w:cs="Calibri"/>
        <w:b/>
      </w:rPr>
      <w:t>Norton Rose Fulbright Structured Summary</w:t>
    </w:r>
    <w:r w:rsidRPr="00564F66">
      <w:rPr>
        <w:rFonts w:ascii="Calibri" w:hAnsi="Calibri" w:cs="Calibri"/>
        <w:b/>
      </w:rPr>
      <w:tab/>
      <w:t xml:space="preserve"> </w:t>
    </w:r>
    <w:r w:rsidRPr="00564F66">
      <w:rPr>
        <w:rFonts w:ascii="Calibri" w:hAnsi="Calibri" w:cs="Calibri"/>
        <w:b/>
      </w:rPr>
      <w:tab/>
      <w:t>Educational Materia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D70A2522"/>
    <w:lvl w:ilvl="0">
      <w:start w:val="1"/>
      <w:numFmt w:val="upperRoman"/>
      <w:lvlText w:val="%1."/>
      <w:lvlJc w:val="left"/>
      <w:pPr>
        <w:tabs>
          <w:tab w:val="num" w:pos="720"/>
        </w:tabs>
        <w:ind w:left="576" w:hanging="576"/>
      </w:pPr>
    </w:lvl>
    <w:lvl w:ilvl="1">
      <w:start w:val="1"/>
      <w:numFmt w:val="upperLetter"/>
      <w:lvlText w:val="%2."/>
      <w:lvlJc w:val="left"/>
      <w:pPr>
        <w:tabs>
          <w:tab w:val="num" w:pos="1152"/>
        </w:tabs>
        <w:ind w:left="1152" w:hanging="576"/>
      </w:pPr>
    </w:lvl>
    <w:lvl w:ilvl="2">
      <w:start w:val="1"/>
      <w:numFmt w:val="decimal"/>
      <w:lvlText w:val="%3."/>
      <w:lvlJc w:val="left"/>
      <w:pPr>
        <w:tabs>
          <w:tab w:val="num" w:pos="1728"/>
        </w:tabs>
        <w:ind w:left="1728" w:hanging="576"/>
      </w:pPr>
    </w:lvl>
    <w:lvl w:ilvl="3">
      <w:start w:val="1"/>
      <w:numFmt w:val="lowerLetter"/>
      <w:lvlText w:val="%4)"/>
      <w:lvlJc w:val="left"/>
      <w:pPr>
        <w:tabs>
          <w:tab w:val="num" w:pos="2304"/>
        </w:tabs>
        <w:ind w:left="2304" w:hanging="576"/>
      </w:pPr>
    </w:lvl>
    <w:lvl w:ilvl="4">
      <w:start w:val="1"/>
      <w:numFmt w:val="decimal"/>
      <w:lvlText w:val="(%5)"/>
      <w:lvlJc w:val="left"/>
      <w:pPr>
        <w:tabs>
          <w:tab w:val="num" w:pos="0"/>
        </w:tabs>
        <w:ind w:left="3600" w:hanging="720"/>
      </w:p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4320" w:hanging="720"/>
      </w:pPr>
    </w:lvl>
    <w:lvl w:ilvl="6">
      <w:start w:val="1"/>
      <w:numFmt w:val="lowerRoman"/>
      <w:lvlText w:val="(%7)"/>
      <w:lvlJc w:val="left"/>
      <w:pPr>
        <w:tabs>
          <w:tab w:val="num" w:pos="0"/>
        </w:tabs>
        <w:ind w:left="5040" w:hanging="720"/>
      </w:p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60" w:hanging="720"/>
      </w:p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480" w:hanging="720"/>
      </w:pPr>
    </w:lvl>
  </w:abstractNum>
  <w:abstractNum w:abstractNumId="1" w15:restartNumberingAfterBreak="0">
    <w:nsid w:val="0EBE3AC5"/>
    <w:multiLevelType w:val="hybridMultilevel"/>
    <w:tmpl w:val="AE1856E4"/>
    <w:lvl w:ilvl="0" w:tplc="5D608CCE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96561"/>
    <w:multiLevelType w:val="hybridMultilevel"/>
    <w:tmpl w:val="1AEAEA38"/>
    <w:lvl w:ilvl="0" w:tplc="B0CC02CC">
      <w:start w:val="1"/>
      <w:numFmt w:val="bullet"/>
      <w:pStyle w:val="Heading2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B20BD"/>
    <w:multiLevelType w:val="hybridMultilevel"/>
    <w:tmpl w:val="5D68B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DD312F"/>
    <w:multiLevelType w:val="multilevel"/>
    <w:tmpl w:val="28FA8660"/>
    <w:lvl w:ilvl="0">
      <w:start w:val="1"/>
      <w:numFmt w:val="bullet"/>
      <w:lvlText w:val="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7D67A9"/>
    <w:multiLevelType w:val="hybridMultilevel"/>
    <w:tmpl w:val="1CD69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71681"/>
    <w:multiLevelType w:val="hybridMultilevel"/>
    <w:tmpl w:val="1D7C6A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505A2A"/>
    <w:multiLevelType w:val="hybridMultilevel"/>
    <w:tmpl w:val="92DC70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D365BAB"/>
    <w:multiLevelType w:val="hybridMultilevel"/>
    <w:tmpl w:val="15581502"/>
    <w:lvl w:ilvl="0" w:tplc="8AAEADB8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6411F1"/>
    <w:multiLevelType w:val="hybridMultilevel"/>
    <w:tmpl w:val="F7FAF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BF4910"/>
    <w:multiLevelType w:val="hybridMultilevel"/>
    <w:tmpl w:val="483EE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001B8E"/>
    <w:multiLevelType w:val="multilevel"/>
    <w:tmpl w:val="1AEAEA38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1661FC"/>
    <w:multiLevelType w:val="hybridMultilevel"/>
    <w:tmpl w:val="88247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343ED1"/>
    <w:multiLevelType w:val="hybridMultilevel"/>
    <w:tmpl w:val="16563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3111F"/>
    <w:multiLevelType w:val="hybridMultilevel"/>
    <w:tmpl w:val="300462D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7BE858DB"/>
    <w:multiLevelType w:val="hybridMultilevel"/>
    <w:tmpl w:val="23245F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C546FB4"/>
    <w:multiLevelType w:val="hybridMultilevel"/>
    <w:tmpl w:val="28FA8660"/>
    <w:lvl w:ilvl="0" w:tplc="FFFFFFFF">
      <w:start w:val="1"/>
      <w:numFmt w:val="bullet"/>
      <w:lvlText w:val="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7206C2"/>
    <w:multiLevelType w:val="multilevel"/>
    <w:tmpl w:val="1AEAEA38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7"/>
  </w:num>
  <w:num w:numId="4">
    <w:abstractNumId w:val="16"/>
  </w:num>
  <w:num w:numId="5">
    <w:abstractNumId w:val="4"/>
  </w:num>
  <w:num w:numId="6">
    <w:abstractNumId w:val="1"/>
  </w:num>
  <w:num w:numId="7">
    <w:abstractNumId w:val="11"/>
  </w:num>
  <w:num w:numId="8">
    <w:abstractNumId w:val="8"/>
  </w:num>
  <w:num w:numId="9">
    <w:abstractNumId w:val="0"/>
  </w:num>
  <w:num w:numId="10">
    <w:abstractNumId w:val="9"/>
  </w:num>
  <w:num w:numId="11">
    <w:abstractNumId w:val="7"/>
  </w:num>
  <w:num w:numId="12">
    <w:abstractNumId w:val="12"/>
  </w:num>
  <w:num w:numId="13">
    <w:abstractNumId w:val="15"/>
  </w:num>
  <w:num w:numId="14">
    <w:abstractNumId w:val="10"/>
  </w:num>
  <w:num w:numId="15">
    <w:abstractNumId w:val="13"/>
  </w:num>
  <w:num w:numId="16">
    <w:abstractNumId w:val="14"/>
  </w:num>
  <w:num w:numId="17">
    <w:abstractNumId w:val="3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jYzMjAzNDO3MLdQ0lEKTi0uzszPAykwrAUA6DE5JSwAAAA="/>
  </w:docVars>
  <w:rsids>
    <w:rsidRoot w:val="00BB3813"/>
    <w:rsid w:val="000053DF"/>
    <w:rsid w:val="00031E51"/>
    <w:rsid w:val="00032103"/>
    <w:rsid w:val="0005452D"/>
    <w:rsid w:val="000865D5"/>
    <w:rsid w:val="000A031B"/>
    <w:rsid w:val="000B5092"/>
    <w:rsid w:val="000C7204"/>
    <w:rsid w:val="000D06B5"/>
    <w:rsid w:val="000D0911"/>
    <w:rsid w:val="000E0AD9"/>
    <w:rsid w:val="000E292A"/>
    <w:rsid w:val="000E3536"/>
    <w:rsid w:val="000E3E2F"/>
    <w:rsid w:val="000F2A8F"/>
    <w:rsid w:val="00102C87"/>
    <w:rsid w:val="00103B93"/>
    <w:rsid w:val="001162FD"/>
    <w:rsid w:val="00127F76"/>
    <w:rsid w:val="001354EC"/>
    <w:rsid w:val="001420F2"/>
    <w:rsid w:val="00150545"/>
    <w:rsid w:val="00160317"/>
    <w:rsid w:val="001755D2"/>
    <w:rsid w:val="001958C1"/>
    <w:rsid w:val="001C7E8C"/>
    <w:rsid w:val="001D5B74"/>
    <w:rsid w:val="002010AE"/>
    <w:rsid w:val="00210349"/>
    <w:rsid w:val="00213411"/>
    <w:rsid w:val="00216B2E"/>
    <w:rsid w:val="002202DA"/>
    <w:rsid w:val="00235648"/>
    <w:rsid w:val="00241489"/>
    <w:rsid w:val="00260794"/>
    <w:rsid w:val="00265FEF"/>
    <w:rsid w:val="00271CB7"/>
    <w:rsid w:val="00274C2B"/>
    <w:rsid w:val="002828DD"/>
    <w:rsid w:val="00286A89"/>
    <w:rsid w:val="002A1174"/>
    <w:rsid w:val="002B04E8"/>
    <w:rsid w:val="002D00A7"/>
    <w:rsid w:val="002D6436"/>
    <w:rsid w:val="00302709"/>
    <w:rsid w:val="0031569F"/>
    <w:rsid w:val="00330F28"/>
    <w:rsid w:val="00370A44"/>
    <w:rsid w:val="00377811"/>
    <w:rsid w:val="003853A5"/>
    <w:rsid w:val="003C0BBB"/>
    <w:rsid w:val="003C489C"/>
    <w:rsid w:val="003F7523"/>
    <w:rsid w:val="00412B18"/>
    <w:rsid w:val="00412EE8"/>
    <w:rsid w:val="004271B6"/>
    <w:rsid w:val="004433B1"/>
    <w:rsid w:val="0045360D"/>
    <w:rsid w:val="00472084"/>
    <w:rsid w:val="0048383F"/>
    <w:rsid w:val="004D6275"/>
    <w:rsid w:val="004E16D5"/>
    <w:rsid w:val="004E506C"/>
    <w:rsid w:val="004E62CA"/>
    <w:rsid w:val="004F780B"/>
    <w:rsid w:val="00502B04"/>
    <w:rsid w:val="00516B35"/>
    <w:rsid w:val="00550805"/>
    <w:rsid w:val="00553A1E"/>
    <w:rsid w:val="00564F66"/>
    <w:rsid w:val="005749A0"/>
    <w:rsid w:val="0058304D"/>
    <w:rsid w:val="00595E17"/>
    <w:rsid w:val="005B78F2"/>
    <w:rsid w:val="005B7AEC"/>
    <w:rsid w:val="005D0CC7"/>
    <w:rsid w:val="005D790C"/>
    <w:rsid w:val="00604C31"/>
    <w:rsid w:val="00623ACC"/>
    <w:rsid w:val="006265C9"/>
    <w:rsid w:val="00632D14"/>
    <w:rsid w:val="00655E64"/>
    <w:rsid w:val="006954C8"/>
    <w:rsid w:val="006A1FE3"/>
    <w:rsid w:val="006C359B"/>
    <w:rsid w:val="006D4B1E"/>
    <w:rsid w:val="0070190E"/>
    <w:rsid w:val="00707C26"/>
    <w:rsid w:val="0071646C"/>
    <w:rsid w:val="00733E6D"/>
    <w:rsid w:val="00761288"/>
    <w:rsid w:val="00765052"/>
    <w:rsid w:val="007675A7"/>
    <w:rsid w:val="007719C7"/>
    <w:rsid w:val="007805B9"/>
    <w:rsid w:val="007925FA"/>
    <w:rsid w:val="00793EC5"/>
    <w:rsid w:val="007A09FB"/>
    <w:rsid w:val="007A40DF"/>
    <w:rsid w:val="007B6DB6"/>
    <w:rsid w:val="007C697C"/>
    <w:rsid w:val="007C7055"/>
    <w:rsid w:val="007E1797"/>
    <w:rsid w:val="007E5725"/>
    <w:rsid w:val="007E6083"/>
    <w:rsid w:val="007F73C4"/>
    <w:rsid w:val="00805E79"/>
    <w:rsid w:val="00820C78"/>
    <w:rsid w:val="00831E63"/>
    <w:rsid w:val="00836341"/>
    <w:rsid w:val="008378E6"/>
    <w:rsid w:val="00862F8F"/>
    <w:rsid w:val="00875BC7"/>
    <w:rsid w:val="00876755"/>
    <w:rsid w:val="00877290"/>
    <w:rsid w:val="0088107C"/>
    <w:rsid w:val="00887A3F"/>
    <w:rsid w:val="008941E8"/>
    <w:rsid w:val="008B4C48"/>
    <w:rsid w:val="008E097E"/>
    <w:rsid w:val="009039DA"/>
    <w:rsid w:val="00913903"/>
    <w:rsid w:val="00913E3B"/>
    <w:rsid w:val="00924F53"/>
    <w:rsid w:val="00944823"/>
    <w:rsid w:val="009667A7"/>
    <w:rsid w:val="00967528"/>
    <w:rsid w:val="009675A8"/>
    <w:rsid w:val="00974684"/>
    <w:rsid w:val="009854DB"/>
    <w:rsid w:val="009D5A0C"/>
    <w:rsid w:val="009E2571"/>
    <w:rsid w:val="00A026F4"/>
    <w:rsid w:val="00A1146F"/>
    <w:rsid w:val="00A12051"/>
    <w:rsid w:val="00A1496A"/>
    <w:rsid w:val="00A2023A"/>
    <w:rsid w:val="00A30FBC"/>
    <w:rsid w:val="00A369AC"/>
    <w:rsid w:val="00A3762F"/>
    <w:rsid w:val="00A43AF6"/>
    <w:rsid w:val="00A44382"/>
    <w:rsid w:val="00A64E6F"/>
    <w:rsid w:val="00A67A0D"/>
    <w:rsid w:val="00A90F29"/>
    <w:rsid w:val="00A97417"/>
    <w:rsid w:val="00AC3F38"/>
    <w:rsid w:val="00AD358F"/>
    <w:rsid w:val="00AE38C5"/>
    <w:rsid w:val="00AF353C"/>
    <w:rsid w:val="00B03AD6"/>
    <w:rsid w:val="00B04C26"/>
    <w:rsid w:val="00B14AE0"/>
    <w:rsid w:val="00B22CBD"/>
    <w:rsid w:val="00B2759B"/>
    <w:rsid w:val="00B779B4"/>
    <w:rsid w:val="00B82D40"/>
    <w:rsid w:val="00B91CEE"/>
    <w:rsid w:val="00B94931"/>
    <w:rsid w:val="00BA0937"/>
    <w:rsid w:val="00BA3F84"/>
    <w:rsid w:val="00BA465C"/>
    <w:rsid w:val="00BB3813"/>
    <w:rsid w:val="00BB3D71"/>
    <w:rsid w:val="00BC2F68"/>
    <w:rsid w:val="00BC59E0"/>
    <w:rsid w:val="00BE61B2"/>
    <w:rsid w:val="00BF1455"/>
    <w:rsid w:val="00BF499E"/>
    <w:rsid w:val="00C03A2C"/>
    <w:rsid w:val="00C14CCF"/>
    <w:rsid w:val="00C43839"/>
    <w:rsid w:val="00C47638"/>
    <w:rsid w:val="00C47E22"/>
    <w:rsid w:val="00C549FF"/>
    <w:rsid w:val="00C57EB4"/>
    <w:rsid w:val="00C6463F"/>
    <w:rsid w:val="00C65E35"/>
    <w:rsid w:val="00C66A97"/>
    <w:rsid w:val="00C74889"/>
    <w:rsid w:val="00C75C03"/>
    <w:rsid w:val="00C84A0D"/>
    <w:rsid w:val="00C935CE"/>
    <w:rsid w:val="00CB76AC"/>
    <w:rsid w:val="00CC0226"/>
    <w:rsid w:val="00CD5155"/>
    <w:rsid w:val="00D1477B"/>
    <w:rsid w:val="00D16DA6"/>
    <w:rsid w:val="00D212F5"/>
    <w:rsid w:val="00D23C26"/>
    <w:rsid w:val="00D2583D"/>
    <w:rsid w:val="00D279D9"/>
    <w:rsid w:val="00D50C24"/>
    <w:rsid w:val="00D525CC"/>
    <w:rsid w:val="00D53A6E"/>
    <w:rsid w:val="00D938F5"/>
    <w:rsid w:val="00D950BE"/>
    <w:rsid w:val="00DB0B8B"/>
    <w:rsid w:val="00DC0052"/>
    <w:rsid w:val="00DD34E4"/>
    <w:rsid w:val="00DD4751"/>
    <w:rsid w:val="00DE0DB0"/>
    <w:rsid w:val="00DE6911"/>
    <w:rsid w:val="00DF58DC"/>
    <w:rsid w:val="00E168B7"/>
    <w:rsid w:val="00E3432D"/>
    <w:rsid w:val="00E3789F"/>
    <w:rsid w:val="00E662BF"/>
    <w:rsid w:val="00E71B0B"/>
    <w:rsid w:val="00E84D2B"/>
    <w:rsid w:val="00EA2CB9"/>
    <w:rsid w:val="00EC2AB5"/>
    <w:rsid w:val="00EC617C"/>
    <w:rsid w:val="00ED08A6"/>
    <w:rsid w:val="00ED4695"/>
    <w:rsid w:val="00EF1503"/>
    <w:rsid w:val="00F15522"/>
    <w:rsid w:val="00F17670"/>
    <w:rsid w:val="00F21356"/>
    <w:rsid w:val="00F40B33"/>
    <w:rsid w:val="00F727CA"/>
    <w:rsid w:val="00F87491"/>
    <w:rsid w:val="00F95C71"/>
    <w:rsid w:val="00FA4DAE"/>
    <w:rsid w:val="00FA7A13"/>
    <w:rsid w:val="00FB6D35"/>
    <w:rsid w:val="00FC2E41"/>
    <w:rsid w:val="00FD7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F346D6"/>
  <w15:chartTrackingRefBased/>
  <w15:docId w15:val="{CAA40BCB-6D3C-456E-A51D-7E9A10B44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12B18"/>
    <w:pPr>
      <w:keepNext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862F8F"/>
    <w:pPr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44823"/>
    <w:pPr>
      <w:numPr>
        <w:numId w:val="2"/>
      </w:numPr>
      <w:spacing w:before="6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5B78F2"/>
    <w:pPr>
      <w:spacing w:before="60" w:after="60"/>
      <w:ind w:left="1152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88107C"/>
    <w:p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88107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5B78F2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5B78F2"/>
    <w:pPr>
      <w:spacing w:before="240" w:after="60"/>
      <w:outlineLvl w:val="6"/>
    </w:pPr>
    <w:rPr>
      <w:rFonts w:ascii="Times New Roman" w:hAnsi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B78F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B78F2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rsid w:val="004E506C"/>
    <w:pPr>
      <w:keepNext w:val="0"/>
      <w:spacing w:before="100" w:beforeAutospacing="1" w:after="320"/>
    </w:pPr>
    <w:rPr>
      <w:rFonts w:ascii="Times New Roman" w:hAnsi="Times New Roman"/>
      <w:color w:val="232323"/>
      <w:szCs w:val="24"/>
    </w:rPr>
  </w:style>
  <w:style w:type="character" w:styleId="Hyperlink">
    <w:name w:val="Hyperlink"/>
    <w:rsid w:val="00E662BF"/>
    <w:rPr>
      <w:color w:val="0000FF"/>
      <w:u w:val="single"/>
    </w:rPr>
  </w:style>
  <w:style w:type="paragraph" w:customStyle="1" w:styleId="entry">
    <w:name w:val="entry"/>
    <w:basedOn w:val="Normal"/>
    <w:rsid w:val="00FC2E41"/>
    <w:pPr>
      <w:keepNext w:val="0"/>
      <w:spacing w:before="60"/>
    </w:pPr>
    <w:rPr>
      <w:sz w:val="20"/>
    </w:rPr>
  </w:style>
  <w:style w:type="table" w:styleId="TableGrid">
    <w:name w:val="Table Grid"/>
    <w:basedOn w:val="TableNormal"/>
    <w:rsid w:val="00FC2E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6C35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C359B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2010AE"/>
    <w:rPr>
      <w:sz w:val="16"/>
      <w:szCs w:val="16"/>
    </w:rPr>
  </w:style>
  <w:style w:type="paragraph" w:styleId="CommentText">
    <w:name w:val="annotation text"/>
    <w:basedOn w:val="Normal"/>
    <w:link w:val="CommentTextChar"/>
    <w:rsid w:val="002010AE"/>
    <w:rPr>
      <w:sz w:val="20"/>
    </w:rPr>
  </w:style>
  <w:style w:type="character" w:customStyle="1" w:styleId="CommentTextChar">
    <w:name w:val="Comment Text Char"/>
    <w:link w:val="CommentText"/>
    <w:rsid w:val="002010AE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2010AE"/>
    <w:rPr>
      <w:b/>
      <w:bCs/>
    </w:rPr>
  </w:style>
  <w:style w:type="character" w:customStyle="1" w:styleId="CommentSubjectChar">
    <w:name w:val="Comment Subject Char"/>
    <w:link w:val="CommentSubject"/>
    <w:rsid w:val="002010AE"/>
    <w:rPr>
      <w:rFonts w:ascii="Arial" w:hAnsi="Arial"/>
      <w:b/>
      <w:bCs/>
    </w:rPr>
  </w:style>
  <w:style w:type="character" w:customStyle="1" w:styleId="HeaderChar">
    <w:name w:val="Header Char"/>
    <w:link w:val="Header"/>
    <w:uiPriority w:val="99"/>
    <w:rsid w:val="003F7523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3F7523"/>
    <w:pPr>
      <w:keepNext w:val="0"/>
      <w:ind w:left="720"/>
      <w:contextualSpacing/>
    </w:pPr>
    <w:rPr>
      <w:rFonts w:ascii="Calibri" w:eastAsia="Calibri" w:hAnsi="Calibr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6C8E394F9D2847AE405B4CE25ECB86" ma:contentTypeVersion="12" ma:contentTypeDescription="Create a new document." ma:contentTypeScope="" ma:versionID="04a3bbf747cc67e11890de5117a47a2b">
  <xsd:schema xmlns:xsd="http://www.w3.org/2001/XMLSchema" xmlns:xs="http://www.w3.org/2001/XMLSchema" xmlns:p="http://schemas.microsoft.com/office/2006/metadata/properties" xmlns:ns3="d3e4d3aa-fe39-45c1-a166-dd0a6d09b485" xmlns:ns4="86918cca-74a4-4740-97a2-83b9002f8bcd" targetNamespace="http://schemas.microsoft.com/office/2006/metadata/properties" ma:root="true" ma:fieldsID="4c9a77d5ecd4cd26379f6a7cec8bc588" ns3:_="" ns4:_="">
    <xsd:import namespace="d3e4d3aa-fe39-45c1-a166-dd0a6d09b485"/>
    <xsd:import namespace="86918cca-74a4-4740-97a2-83b9002f8bc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e4d3aa-fe39-45c1-a166-dd0a6d09b4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918cca-74a4-4740-97a2-83b9002f8b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48909B-AEEE-408B-843E-27ED8167ED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F3CC6A-234B-4C51-A322-AEA2B7F879BF}">
  <ds:schemaRefs>
    <ds:schemaRef ds:uri="86918cca-74a4-4740-97a2-83b9002f8bc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d3e4d3aa-fe39-45c1-a166-dd0a6d09b48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651B66D-ABEC-465F-8465-5F200654B5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F7F041-44DF-4D77-8531-27B3667A6F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e4d3aa-fe39-45c1-a166-dd0a6d09b485"/>
    <ds:schemaRef ds:uri="86918cca-74a4-4740-97a2-83b9002f8b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94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mat</vt:lpstr>
    </vt:vector>
  </TitlesOfParts>
  <Company>Office of Curriculum</Company>
  <LinksUpToDate>false</LinksUpToDate>
  <CharactersWithSpaces>4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mat</dc:title>
  <dc:subject/>
  <dc:creator>Kanta Velamuri</dc:creator>
  <cp:keywords/>
  <cp:lastModifiedBy>Velamuri, Kanta</cp:lastModifiedBy>
  <cp:revision>4</cp:revision>
  <cp:lastPrinted>2019-05-24T15:36:00Z</cp:lastPrinted>
  <dcterms:created xsi:type="dcterms:W3CDTF">2021-05-27T19:37:00Z</dcterms:created>
  <dcterms:modified xsi:type="dcterms:W3CDTF">2021-06-07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6C8E394F9D2847AE405B4CE25ECB86</vt:lpwstr>
  </property>
</Properties>
</file>